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FA7D8" w14:textId="77777777" w:rsidR="00ED0860" w:rsidRPr="00F969B9" w:rsidRDefault="00ED0860" w:rsidP="00ED7D99">
      <w:pPr>
        <w:pStyle w:val="Nadpis1"/>
        <w:ind w:left="0" w:firstLine="0"/>
      </w:pPr>
      <w:bookmarkStart w:id="0" w:name="_Toc195670723"/>
      <w:bookmarkStart w:id="1" w:name="_Toc195684471"/>
      <w:bookmarkStart w:id="2" w:name="_Toc309047436"/>
      <w:bookmarkStart w:id="3" w:name="_Toc309047482"/>
      <w:bookmarkStart w:id="4" w:name="_Toc309047599"/>
      <w:bookmarkStart w:id="5" w:name="_Toc339279012"/>
      <w:bookmarkStart w:id="6" w:name="_Toc115537309"/>
      <w:r w:rsidRPr="00F969B9">
        <w:t>Úvod</w:t>
      </w:r>
      <w:bookmarkEnd w:id="0"/>
      <w:bookmarkEnd w:id="1"/>
      <w:bookmarkEnd w:id="2"/>
      <w:bookmarkEnd w:id="3"/>
      <w:bookmarkEnd w:id="4"/>
      <w:bookmarkEnd w:id="5"/>
      <w:bookmarkEnd w:id="6"/>
    </w:p>
    <w:p w14:paraId="6DEED665" w14:textId="77777777" w:rsidR="00ED0860" w:rsidRPr="00F969B9" w:rsidRDefault="00ED0860" w:rsidP="00ED0860">
      <w:pPr>
        <w:pStyle w:val="ZPNormalnyText"/>
        <w:rPr>
          <w:highlight w:val="green"/>
        </w:rPr>
      </w:pPr>
      <w:bookmarkStart w:id="7" w:name="_Toc195670724"/>
      <w:bookmarkStart w:id="8" w:name="_Toc195684472"/>
    </w:p>
    <w:p w14:paraId="7EA3CA5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C9649F0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5C9F706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BA7EEC4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247FBCC2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5379132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6E08D3E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4F9767B4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7E72389B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7EF298CD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3BDCF279" w14:textId="77777777" w:rsidR="00ED0860" w:rsidRPr="00F969B9" w:rsidRDefault="00ED0860" w:rsidP="00ED0860">
      <w:pPr>
        <w:ind w:firstLine="0"/>
        <w:rPr>
          <w:i/>
          <w:iCs/>
        </w:rPr>
      </w:pPr>
      <w:r w:rsidRPr="00F969B9">
        <w:rPr>
          <w:i/>
          <w:iCs/>
        </w:rPr>
        <w:t>ÚVOD PREDSTAVUJE CCA 1 STRANU. ČÍSLOVANIE STRÁN ZAČÍNA OD ÚVODU.</w:t>
      </w:r>
    </w:p>
    <w:p w14:paraId="264EEB7E" w14:textId="77777777" w:rsidR="00ED0860" w:rsidRPr="00F969B9" w:rsidRDefault="00ED0860" w:rsidP="00ED0860">
      <w:pPr>
        <w:ind w:firstLine="0"/>
        <w:rPr>
          <w:i/>
          <w:iCs/>
        </w:rPr>
      </w:pPr>
    </w:p>
    <w:p w14:paraId="3CAD0AF4" w14:textId="77777777" w:rsidR="00ED0860" w:rsidRPr="00F969B9" w:rsidRDefault="00ED0860" w:rsidP="00ED0860">
      <w:pPr>
        <w:sectPr w:rsidR="00ED0860" w:rsidRPr="00F969B9" w:rsidSect="00C84314">
          <w:footerReference w:type="default" r:id="rId8"/>
          <w:footerReference w:type="first" r:id="rId9"/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558A05BC" w14:textId="77777777" w:rsidR="00ED0860" w:rsidRPr="00F969B9" w:rsidRDefault="00ED0860" w:rsidP="00ED0860">
      <w:pPr>
        <w:pStyle w:val="Nadpis1"/>
      </w:pPr>
      <w:bookmarkStart w:id="9" w:name="_Toc309047437"/>
      <w:bookmarkStart w:id="10" w:name="_Toc309047483"/>
      <w:bookmarkStart w:id="11" w:name="_Toc309047600"/>
      <w:bookmarkStart w:id="12" w:name="_Toc339279013"/>
      <w:bookmarkStart w:id="13" w:name="_Toc115537310"/>
      <w:r w:rsidRPr="00F969B9">
        <w:lastRenderedPageBreak/>
        <w:t>1</w:t>
      </w:r>
      <w:r w:rsidRPr="00F969B9">
        <w:tab/>
        <w:t>Popis riešeného problému / Analýza súčasného stavu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5E553AF4" w14:textId="77777777" w:rsidR="00037DED" w:rsidRPr="00F969B9" w:rsidRDefault="00037DED" w:rsidP="00037DED">
      <w:pPr>
        <w:pStyle w:val="Nadpis2"/>
      </w:pPr>
      <w:bookmarkStart w:id="14" w:name="_Toc309047440"/>
      <w:bookmarkStart w:id="15" w:name="_Toc309047486"/>
      <w:bookmarkStart w:id="16" w:name="_Toc309047603"/>
      <w:r w:rsidRPr="00F969B9">
        <w:t>Úvod do AI</w:t>
      </w:r>
    </w:p>
    <w:p w14:paraId="37446BC2" w14:textId="68739709" w:rsidR="00851AB6" w:rsidRPr="00F969B9" w:rsidRDefault="00851AB6" w:rsidP="00851AB6">
      <w:r w:rsidRPr="00F969B9">
        <w:t xml:space="preserve">V tejto kapitole popisujeme ako sa vyvíjala umelá inteligencia, ako vidí a spracováva videá. </w:t>
      </w:r>
    </w:p>
    <w:p w14:paraId="2CA34B77" w14:textId="77777777" w:rsidR="00037DED" w:rsidRPr="00F969B9" w:rsidRDefault="00037DED" w:rsidP="00037DED">
      <w:pPr>
        <w:pStyle w:val="Nadpis3"/>
      </w:pPr>
      <w:r w:rsidRPr="00F969B9">
        <w:t xml:space="preserve">História </w:t>
      </w:r>
    </w:p>
    <w:p w14:paraId="0F92DB57" w14:textId="0D94D4A9" w:rsidR="00037DED" w:rsidRPr="00F969B9" w:rsidRDefault="00037DED" w:rsidP="00037DED">
      <w:r w:rsidRPr="00F969B9">
        <w:t>História umelej inteligencie</w:t>
      </w:r>
      <w:commentRangeStart w:id="17"/>
      <w:r w:rsidRPr="00F969B9">
        <w:t xml:space="preserve">(UI) </w:t>
      </w:r>
      <w:commentRangeEnd w:id="17"/>
      <w:r w:rsidRPr="00F969B9">
        <w:rPr>
          <w:rStyle w:val="Odkaznakomentr"/>
        </w:rPr>
        <w:commentReference w:id="17"/>
      </w:r>
      <w:r w:rsidRPr="00F969B9">
        <w:t>obsahuje mnoho fantázie, ukážok a prísľubov. Už Homér v ôsmom storočí pred Kristom spomínal mechanické trojnožky, ktoré sa vyznačovali inteligenciou. Až v poslednej dobe ale komunita okolo UI dokáže budovať stroje, pri ktorých očakávame postupné overovanie hypotéz (tie máme zatiaľ iba teoreticky). Avšak stále nás čaká ešte len budúcnosť, v ktorej môže byť úplná umelá inteligencia.  (A (Very) Brief History of Artificial Intelligence)</w:t>
      </w:r>
    </w:p>
    <w:p w14:paraId="0FF55A8C" w14:textId="4589640F" w:rsidR="00037DED" w:rsidRPr="00F969B9" w:rsidRDefault="00037DED" w:rsidP="00037DED">
      <w:r w:rsidRPr="00F969B9">
        <w:t xml:space="preserve">Tieto dva míľniky sú zatiaľ veľmi ďaleko od seba obsahujú ešte mnoho krokov, ktoré je nutné si odškrtnúť. Pár z nich by sme radi popísali na najbližších riadkoch.   </w:t>
      </w:r>
    </w:p>
    <w:p w14:paraId="529F5A57" w14:textId="2F0AC85D" w:rsidR="00037DED" w:rsidRPr="00F969B9" w:rsidRDefault="00037DED" w:rsidP="00037DED">
      <w:r w:rsidRPr="00F969B9">
        <w:t xml:space="preserve">Hádam každý sa už stretol s menom Alan Turing. Tento známy muž vytvoril stroj, ktorý predstavil teoretický model počítača a to už v roku 1937. Bolo to v období druhej svetovej vojny a na opačnej strane, za nepriateľskou líniou, vytvoril Konrad Zuse prvý digitálny počítač. Zaoberal sa taktiež myšlienkou inteligencie počítača a ich možnou aplikáciou pri hre šachu. Medzi jeho známe výtvory patrí programovací jazyk: Plankalkul, ktorý okrem riešenia matematických problémov mal byť potencionálne použitý na vytvorenie umelej inteligencie. (Beranek et al. - HISTORY OF ARTIFICIAL INTELLIGENCE P. McCorduck ) Jeho predpoveď, že UI je jednu alebo dve generácie ďaleko, sa avšak nenaplnila ako vieme v dnešnej dobe. Prístup teda musel byť o trochu iný ako on načrtol. </w:t>
      </w:r>
    </w:p>
    <w:p w14:paraId="46599F43" w14:textId="4AE49272" w:rsidR="00037DED" w:rsidRPr="00F969B9" w:rsidRDefault="00037DED" w:rsidP="00037DED">
      <w:r w:rsidRPr="00F969B9">
        <w:t>Vedecká sféra sa neskôr začala zaoberať do väčšej mieri kybernetickému chápaniu informácií a vyjadrovaním psychologických a biologických fenoménov matematickými formulami. Čo viedlo Johna McCarthyho aby zorganizoval</w:t>
      </w:r>
      <w:r w:rsidR="004A14E4" w:rsidRPr="00F969B9">
        <w:t>, aj</w:t>
      </w:r>
      <w:r w:rsidRPr="00F969B9">
        <w:t xml:space="preserve"> s ďalšími vedcami</w:t>
      </w:r>
      <w:r w:rsidR="004A14E4" w:rsidRPr="00F969B9">
        <w:t>,</w:t>
      </w:r>
      <w:r w:rsidRPr="00F969B9">
        <w:t xml:space="preserve"> v roku 1956 spoločné štúdium UI na Darthmoutskej univerzite. (Beranek et al. - HISTORY OF ARTIFICIAL INTELLIGENCE P. McCorduck ) </w:t>
      </w:r>
    </w:p>
    <w:p w14:paraId="773F9724" w14:textId="54E748BA" w:rsidR="00037DED" w:rsidRPr="00F969B9" w:rsidRDefault="004A14E4" w:rsidP="00037DED">
      <w:r w:rsidRPr="00F969B9">
        <w:t>Pán</w:t>
      </w:r>
      <w:r w:rsidR="00037DED" w:rsidRPr="00F969B9">
        <w:t xml:space="preserve"> McCarthy, ktorý sa považuje za otca umelej inteligencie, </w:t>
      </w:r>
      <w:r w:rsidRPr="00F969B9">
        <w:t xml:space="preserve">a to z dôvodu, že ako </w:t>
      </w:r>
      <w:r w:rsidR="00037DED" w:rsidRPr="00F969B9">
        <w:t>prvý</w:t>
      </w:r>
      <w:r w:rsidRPr="00F969B9">
        <w:t xml:space="preserve"> </w:t>
      </w:r>
      <w:r w:rsidR="00037DED" w:rsidRPr="00F969B9">
        <w:t xml:space="preserve">použil </w:t>
      </w:r>
      <w:r w:rsidRPr="00F969B9">
        <w:t xml:space="preserve">samotný </w:t>
      </w:r>
      <w:r w:rsidR="00037DED" w:rsidRPr="00F969B9">
        <w:t>pojem „umelá inteligenica“ v oficiálnej práci</w:t>
      </w:r>
      <w:r w:rsidRPr="00F969B9">
        <w:t xml:space="preserve">. Stalo sa tak </w:t>
      </w:r>
      <w:r w:rsidR="00037DED" w:rsidRPr="00F969B9">
        <w:lastRenderedPageBreak/>
        <w:t xml:space="preserve">priamo na </w:t>
      </w:r>
      <w:r w:rsidRPr="00F969B9">
        <w:t>už spomínanej Darthmoutskej</w:t>
      </w:r>
      <w:r w:rsidR="00037DED" w:rsidRPr="00F969B9">
        <w:t xml:space="preserve"> univerzite.  (Johnmccarthy — Father of Artificial Intelligence)</w:t>
      </w:r>
    </w:p>
    <w:p w14:paraId="67B14163" w14:textId="405814CC" w:rsidR="00037DED" w:rsidRPr="00F969B9" w:rsidRDefault="00037DED" w:rsidP="004A14E4">
      <w:r w:rsidRPr="00F969B9">
        <w:t>Počas vývoja počítačov sa menil aj spôsob prístupu k vytváraniu UI. Už programovateľné počítače(ENIAC) predstavili cestu, ktorá avšak neviedla priamo a potrebovali sa zmeniť aj metódy</w:t>
      </w:r>
      <w:r w:rsidR="004A14E4" w:rsidRPr="00F969B9">
        <w:t xml:space="preserve"> postupu</w:t>
      </w:r>
      <w:r w:rsidRPr="00F969B9">
        <w:t>. V 50. a 60. rokoch sa výskumy zameriavali na symbolickú reprezentáciu znalostí, ale tie neboli postačujúce a prešlo sa na pravdepodobnostné a štatistické modely.( Reconciling deep learning with symbolic artificial intelligence: representing objects and relations) Tu taktiež pribudli aj neurónové siete. (Discovering Causal Structure: Artificial Intelligence, Philosophy of Science, and Statistical Modeling)</w:t>
      </w:r>
      <w:r w:rsidR="004A14E4" w:rsidRPr="00F969B9">
        <w:t xml:space="preserve">. </w:t>
      </w:r>
      <w:r w:rsidRPr="00F969B9">
        <w:t>V posledných desaťročiach vidíme rýchl</w:t>
      </w:r>
      <w:r w:rsidR="004A14E4" w:rsidRPr="00F969B9">
        <w:t>y</w:t>
      </w:r>
      <w:r w:rsidRPr="00F969B9">
        <w:t xml:space="preserve"> pokrok UI, dôvodom je exponenciálny rast </w:t>
      </w:r>
      <w:r w:rsidR="004A14E4" w:rsidRPr="00F969B9">
        <w:t>výpočtovej</w:t>
      </w:r>
      <w:r w:rsidRPr="00F969B9">
        <w:t xml:space="preserve"> kapacity a</w:t>
      </w:r>
      <w:r w:rsidR="004A14E4" w:rsidRPr="00F969B9">
        <w:t xml:space="preserve"> vyššia</w:t>
      </w:r>
      <w:r w:rsidRPr="00F969B9">
        <w:t> dostupnosť dát. Vytvárajú sa nové model</w:t>
      </w:r>
      <w:r w:rsidR="004A14E4" w:rsidRPr="00F969B9">
        <w:t>y</w:t>
      </w:r>
      <w:r w:rsidRPr="00F969B9">
        <w:t xml:space="preserve"> strojového </w:t>
      </w:r>
      <w:r w:rsidR="004A14E4" w:rsidRPr="00F969B9">
        <w:t>učenia</w:t>
      </w:r>
      <w:r w:rsidRPr="00F969B9">
        <w:t xml:space="preserve"> a </w:t>
      </w:r>
      <w:r w:rsidR="004A14E4" w:rsidRPr="00F969B9">
        <w:t>hĺbkového</w:t>
      </w:r>
      <w:r w:rsidRPr="00F969B9">
        <w:t xml:space="preserve"> učenia, ktoré dosahujú doteraz nevídané výsledky. (Deep Learning: A Comprehensive Overview on Techniques, Taxonomy, Applications and Research Directions)</w:t>
      </w:r>
    </w:p>
    <w:p w14:paraId="1626641C" w14:textId="77777777" w:rsidR="00037DED" w:rsidRPr="00F969B9" w:rsidRDefault="00037DED" w:rsidP="00037DED">
      <w:pPr>
        <w:pStyle w:val="Nadpis3"/>
      </w:pPr>
      <w:r w:rsidRPr="00F969B9">
        <w:t>Ako AI spracováva obraz</w:t>
      </w:r>
    </w:p>
    <w:p w14:paraId="59DB4449" w14:textId="77777777" w:rsidR="00037DED" w:rsidRPr="00F969B9" w:rsidRDefault="00037DED" w:rsidP="00851AB6">
      <w:pPr>
        <w:pStyle w:val="Nadpis4"/>
        <w:jc w:val="left"/>
        <w:rPr>
          <w:rFonts w:ascii="Times New Roman" w:hAnsi="Times New Roman"/>
          <w:sz w:val="24"/>
          <w:szCs w:val="24"/>
        </w:rPr>
      </w:pPr>
      <w:r w:rsidRPr="00F969B9">
        <w:rPr>
          <w:rFonts w:ascii="Times New Roman" w:hAnsi="Times New Roman"/>
          <w:sz w:val="24"/>
          <w:szCs w:val="24"/>
        </w:rPr>
        <w:t>Teória videí</w:t>
      </w:r>
    </w:p>
    <w:p w14:paraId="4BD7949D" w14:textId="593D7F51" w:rsidR="00037DED" w:rsidRPr="00F969B9" w:rsidRDefault="00037DED" w:rsidP="00037DED">
      <w:r w:rsidRPr="00F969B9">
        <w:t>Podobne ako fyzický film a analógové video sa digitálne video správa</w:t>
      </w:r>
      <w:r w:rsidR="00851AB6" w:rsidRPr="00F969B9">
        <w:t xml:space="preserve"> skoro</w:t>
      </w:r>
      <w:r w:rsidRPr="00F969B9">
        <w:t xml:space="preserve"> rovnako. Ide o</w:t>
      </w:r>
      <w:r w:rsidR="00851AB6" w:rsidRPr="00F969B9">
        <w:t xml:space="preserve"> prúd </w:t>
      </w:r>
      <w:r w:rsidRPr="00F969B9">
        <w:t>obrazov, ktoré sú usporiadané v presnom časovom horizonte a to štandardne 24 snímkov za sekundu. Avšak stretneme sa aj s iným počtom</w:t>
      </w:r>
      <w:r w:rsidR="00851AB6" w:rsidRPr="00F969B9">
        <w:t xml:space="preserve"> a to</w:t>
      </w:r>
      <w:r w:rsidRPr="00F969B9">
        <w:t xml:space="preserve"> od 12 až do 30</w:t>
      </w:r>
      <w:r w:rsidR="00851AB6" w:rsidRPr="00F969B9">
        <w:t>. Z</w:t>
      </w:r>
      <w:r w:rsidRPr="00F969B9">
        <w:t>áleží podľa spôsobu vytvorenia videa.</w:t>
      </w:r>
    </w:p>
    <w:p w14:paraId="286D1AB0" w14:textId="1A0AACDC" w:rsidR="00037DED" w:rsidRPr="00F969B9" w:rsidRDefault="00037DED" w:rsidP="00037DED">
      <w:r w:rsidRPr="00F969B9">
        <w:t>Základn</w:t>
      </w:r>
      <w:r w:rsidR="00851AB6" w:rsidRPr="00F969B9">
        <w:t>á</w:t>
      </w:r>
      <w:r w:rsidRPr="00F969B9">
        <w:t xml:space="preserve"> jednotk</w:t>
      </w:r>
      <w:r w:rsidR="00851AB6" w:rsidRPr="00F969B9">
        <w:t>a</w:t>
      </w:r>
      <w:r w:rsidRPr="00F969B9">
        <w:t xml:space="preserve"> zobrazovania pri digitálnom obraze je pixel. </w:t>
      </w:r>
      <w:r w:rsidR="0035452C" w:rsidRPr="00F969B9">
        <w:t>R</w:t>
      </w:r>
      <w:r w:rsidR="00851AB6" w:rsidRPr="00F969B9">
        <w:t>ovnako ako pri analógovej televízii,</w:t>
      </w:r>
      <w:r w:rsidRPr="00F969B9">
        <w:t xml:space="preserve"> sa tu uplatňuje stratégia: rozdeľ a panuj, </w:t>
      </w:r>
      <w:r w:rsidR="0035452C" w:rsidRPr="00F969B9">
        <w:t>čiže sa</w:t>
      </w:r>
      <w:r w:rsidRPr="00F969B9">
        <w:t xml:space="preserve"> obraz delí na mriežku. Najmenším prvkom mriežky je teda pixel, ktorý nesie informáciu  o intenzite a farbe v číslach</w:t>
      </w:r>
      <w:r w:rsidR="0035452C" w:rsidRPr="00F969B9">
        <w:t xml:space="preserve"> </w:t>
      </w:r>
      <w:commentRangeStart w:id="18"/>
      <w:commentRangeStart w:id="19"/>
      <w:r w:rsidR="0035452C" w:rsidRPr="00F969B9">
        <w:t>(odkaz na obrázok)</w:t>
      </w:r>
      <w:r w:rsidRPr="00F969B9">
        <w:t xml:space="preserve">. </w:t>
      </w:r>
      <w:commentRangeEnd w:id="18"/>
      <w:r w:rsidR="0035452C" w:rsidRPr="00F969B9">
        <w:rPr>
          <w:rStyle w:val="Odkaznakomentr"/>
        </w:rPr>
        <w:commentReference w:id="18"/>
      </w:r>
      <w:commentRangeEnd w:id="19"/>
      <w:r w:rsidR="0035452C" w:rsidRPr="00F969B9">
        <w:rPr>
          <w:rStyle w:val="Odkaznakomentr"/>
        </w:rPr>
        <w:commentReference w:id="19"/>
      </w:r>
      <w:r w:rsidRPr="00F969B9">
        <w:t>(celý text doteraz: Digital Video 101: Understanding How Digital Video Works)</w:t>
      </w:r>
    </w:p>
    <w:p w14:paraId="24AE3EC8" w14:textId="13591680" w:rsidR="0035452C" w:rsidRPr="00F969B9" w:rsidRDefault="0035452C" w:rsidP="0035452C">
      <w:pPr>
        <w:jc w:val="center"/>
      </w:pPr>
      <w:r w:rsidRPr="00F969B9">
        <w:rPr>
          <w:noProof/>
        </w:rPr>
        <w:lastRenderedPageBreak/>
        <w:drawing>
          <wp:inline distT="0" distB="0" distL="0" distR="0" wp14:anchorId="4EA5BDAA" wp14:editId="59B380B6">
            <wp:extent cx="2903246" cy="2857500"/>
            <wp:effectExtent l="0" t="0" r="0" b="0"/>
            <wp:docPr id="678889179" name="Obrázok 1" descr="Obrázok, na ktorom je šport, bowling, bowlingové potreby, text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889179" name="Obrázok 1" descr="Obrázok, na ktorom je šport, bowling, bowlingové potreby, text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105" cy="2864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79F9E" w14:textId="043E851F" w:rsidR="00037DED" w:rsidRPr="00F969B9" w:rsidRDefault="00037DED" w:rsidP="0035452C">
      <w:r w:rsidRPr="00F969B9">
        <w:t xml:space="preserve">Pri videu ide o pospájanú sadu časovo zachytených obrazov alebo snímok scény. Jedna snímka videa pozostáva zo šírky </w:t>
      </w:r>
      <w:r w:rsidRPr="00F969B9">
        <w:rPr>
          <w:i/>
          <w:iCs/>
        </w:rPr>
        <w:t>w</w:t>
      </w:r>
      <w:r w:rsidRPr="00F969B9">
        <w:t xml:space="preserve"> (width – šírka po anglicky) a výšk</w:t>
      </w:r>
      <w:r w:rsidR="0035452C" w:rsidRPr="00F969B9">
        <w:t>y</w:t>
      </w:r>
      <w:r w:rsidRPr="00F969B9">
        <w:t xml:space="preserve"> </w:t>
      </w:r>
      <w:r w:rsidRPr="00F969B9">
        <w:rPr>
          <w:i/>
          <w:iCs/>
        </w:rPr>
        <w:t>h</w:t>
      </w:r>
      <w:r w:rsidRPr="00F969B9">
        <w:t xml:space="preserve"> (height – po anglicky výška)</w:t>
      </w:r>
      <w:r w:rsidR="0035452C" w:rsidRPr="00F969B9">
        <w:t>. Takže jedna znímka p</w:t>
      </w:r>
      <w:r w:rsidRPr="00F969B9">
        <w:t>ozostáva z </w:t>
      </w:r>
      <w:r w:rsidRPr="00F969B9">
        <w:rPr>
          <w:i/>
          <w:iCs/>
        </w:rPr>
        <w:t xml:space="preserve">w x h </w:t>
      </w:r>
      <w:r w:rsidRPr="00F969B9">
        <w:t>pixelov alebo adries</w:t>
      </w:r>
      <w:r w:rsidR="0035452C" w:rsidRPr="00F969B9">
        <w:t>,</w:t>
      </w:r>
      <w:r w:rsidRPr="00F969B9">
        <w:t xml:space="preserve"> </w:t>
      </w:r>
      <w:r w:rsidR="0035452C" w:rsidRPr="00F969B9">
        <w:t>pričom</w:t>
      </w:r>
      <w:r w:rsidRPr="00F969B9">
        <w:t> každý</w:t>
      </w:r>
      <w:r w:rsidR="0035452C" w:rsidRPr="00F969B9">
        <w:t xml:space="preserve"> jeden</w:t>
      </w:r>
      <w:r w:rsidRPr="00F969B9">
        <w:t xml:space="preserve"> pixel uchováva vzorku video snímky ( ide o dáta používané na zobrazenie). Pre zobrazenie je </w:t>
      </w:r>
      <w:r w:rsidR="0035452C" w:rsidRPr="00F969B9">
        <w:t>možné</w:t>
      </w:r>
      <w:r w:rsidRPr="00F969B9">
        <w:t xml:space="preserve"> reprezentovať vzorku video </w:t>
      </w:r>
      <w:r w:rsidR="0035452C" w:rsidRPr="00F969B9">
        <w:t>s</w:t>
      </w:r>
      <w:r w:rsidRPr="00F969B9">
        <w:t>nímky</w:t>
      </w:r>
      <w:r w:rsidR="0035452C" w:rsidRPr="00F969B9">
        <w:t xml:space="preserve"> s</w:t>
      </w:r>
      <w:r w:rsidRPr="00F969B9">
        <w:t xml:space="preserve"> 8 ale</w:t>
      </w:r>
      <w:r w:rsidR="0035452C" w:rsidRPr="00F969B9">
        <w:t>b</w:t>
      </w:r>
      <w:r w:rsidRPr="00F969B9">
        <w:t>o 24 bitmi. (Kniha: 978-3-319-61455-7.pdf str13)</w:t>
      </w:r>
    </w:p>
    <w:p w14:paraId="03452EF5" w14:textId="77777777" w:rsidR="00037DED" w:rsidRPr="00F969B9" w:rsidRDefault="00037DED" w:rsidP="00037DED">
      <w:pPr>
        <w:pStyle w:val="Nadpis4"/>
        <w:rPr>
          <w:rFonts w:ascii="Times New Roman" w:hAnsi="Times New Roman"/>
        </w:rPr>
      </w:pPr>
      <w:r w:rsidRPr="00F969B9">
        <w:rPr>
          <w:rFonts w:ascii="Times New Roman" w:hAnsi="Times New Roman"/>
        </w:rPr>
        <w:t>Prečo spracovávať videá ako datasety?</w:t>
      </w:r>
    </w:p>
    <w:p w14:paraId="3A007933" w14:textId="754FAABA" w:rsidR="0035452C" w:rsidRPr="00F969B9" w:rsidRDefault="0035452C" w:rsidP="0035452C">
      <w:r w:rsidRPr="00F969B9">
        <w:t>Ako sme vyššie popísali, tak videá sú síce zložené zo statických snímok, ale nesú viac informácií ako samostatné obrázky, tie popíšeme v tejto kapitole.</w:t>
      </w:r>
    </w:p>
    <w:p w14:paraId="3D549780" w14:textId="418EF829" w:rsidR="00037DED" w:rsidRPr="00F969B9" w:rsidRDefault="00F969B9" w:rsidP="00037DED">
      <w:r>
        <w:t>P</w:t>
      </w:r>
      <w:r w:rsidRPr="00F969B9">
        <w:t xml:space="preserve">ri </w:t>
      </w:r>
      <w:commentRangeStart w:id="20"/>
      <w:r w:rsidRPr="00F969B9">
        <w:t>spracovávaní videí (po anglicky video processing)</w:t>
      </w:r>
      <w:r>
        <w:t xml:space="preserve"> </w:t>
      </w:r>
      <w:commentRangeEnd w:id="20"/>
      <w:r>
        <w:rPr>
          <w:rStyle w:val="Odkaznakomentr"/>
        </w:rPr>
        <w:commentReference w:id="20"/>
      </w:r>
      <w:r>
        <w:t>je naším hlavným cieľom získať vety v prirodzenom jazyku. Tieto vety alebo opisy potrebujeme aby sa generovali automaticky a tak, aby presne popisovali čo sa vo videu nachádza alebo deje. Už vďaka samotnému kontextu videa máme omnoho viac informácií, ktoré by sme vo veľa prípadoch nezískali zo statických obrázkov.</w:t>
      </w:r>
      <w:r w:rsidR="00037DED" w:rsidRPr="00F969B9">
        <w:t>( Video Description: A Survey of Methods, Datasets, and Evaluation Metrics)</w:t>
      </w:r>
    </w:p>
    <w:p w14:paraId="3BDF3F18" w14:textId="0F73B476" w:rsidR="00F969B9" w:rsidRDefault="00037DED" w:rsidP="00037DED">
      <w:r w:rsidRPr="00F969B9">
        <w:t xml:space="preserve">Videá sú cenným zdrojom pre </w:t>
      </w:r>
      <w:r w:rsidR="00F969B9">
        <w:t>zbieranie</w:t>
      </w:r>
      <w:r w:rsidRPr="00F969B9">
        <w:t xml:space="preserve"> údajov z </w:t>
      </w:r>
      <w:r w:rsidR="00F969B9">
        <w:t>viacerých</w:t>
      </w:r>
      <w:r w:rsidRPr="00F969B9">
        <w:t xml:space="preserve"> dôvodov. Po prvé, videá zachytávajú priestorové a časové informácie, čo umožňuje analýzu pohybu objektov a zmien v čase. To je obzvlášť užitočné v aplikáciách počítačovej vedy, ako je detekcia objektov vo videu</w:t>
      </w:r>
      <w:r w:rsidR="00402502">
        <w:t>.</w:t>
      </w:r>
      <w:r w:rsidRPr="00F969B9">
        <w:t xml:space="preserve"> (</w:t>
      </w:r>
      <w:r w:rsidR="0063168F" w:rsidRPr="0063168F">
        <w:t>Video Object Detection with an Aligned Spatial-Temporal Memory</w:t>
      </w:r>
      <w:r w:rsidRPr="00F969B9">
        <w:t>)</w:t>
      </w:r>
    </w:p>
    <w:p w14:paraId="7144F0C0" w14:textId="2A3A8368" w:rsidR="00037DED" w:rsidRPr="00F969B9" w:rsidRDefault="00037DED" w:rsidP="00F969B9">
      <w:r w:rsidRPr="00F969B9">
        <w:lastRenderedPageBreak/>
        <w:t>Okrem toho môžu videá poskytnúť veľké množstvo údajov, čo ich robí vhodnými na trénovanie a testovanie algoritmov strojového učenia (</w:t>
      </w:r>
      <w:r w:rsidR="00E85FF6" w:rsidRPr="00E85FF6">
        <w:t>DeeperForensics-1.0: A Large-Scale Dataset for Real-World Face Forgery Detection</w:t>
      </w:r>
      <w:r w:rsidRPr="00F969B9">
        <w:t xml:space="preserve">). Napríklad </w:t>
      </w:r>
      <w:r w:rsidR="00F969B9">
        <w:t xml:space="preserve">môžeme uviesť využitie vo výskume na identifikáciu rečníka, kde sa dajú vďaka video processingu nastaviť prahy </w:t>
      </w:r>
      <w:r w:rsidRPr="00F969B9">
        <w:t xml:space="preserve">pre odstránenie videí s chybným označením a zabezpečiť spoľahlivosť </w:t>
      </w:r>
      <w:r w:rsidR="00CB1549">
        <w:t>modelu.</w:t>
      </w:r>
      <w:r w:rsidRPr="00F969B9">
        <w:t xml:space="preserve"> (</w:t>
      </w:r>
      <w:r w:rsidR="00E85FF6" w:rsidRPr="00E85FF6">
        <w:t>VoxCeleb: A Large-Scale Speaker Identification Dataset</w:t>
      </w:r>
      <w:r w:rsidRPr="00F969B9">
        <w:t>).</w:t>
      </w:r>
    </w:p>
    <w:p w14:paraId="316352D2" w14:textId="48C71157" w:rsidR="00402502" w:rsidRDefault="00037DED" w:rsidP="00402502">
      <w:r w:rsidRPr="00F969B9">
        <w:t>Vide</w:t>
      </w:r>
      <w:r w:rsidR="00402502">
        <w:t>o processing má taktiež obrovské využitie pri práci na diaľku</w:t>
      </w:r>
      <w:r w:rsidRPr="00F969B9">
        <w:t xml:space="preserve">, pretože </w:t>
      </w:r>
      <w:r w:rsidR="00402502">
        <w:t xml:space="preserve">videá je možné nahrávať a spracovávať </w:t>
      </w:r>
      <w:r w:rsidRPr="00F969B9">
        <w:t>bez potreby prítomnosti výskumníkov (</w:t>
      </w:r>
      <w:r w:rsidR="00E85FF6" w:rsidRPr="00E85FF6">
        <w:t>Exploring Methodological Challenges of Using Participant-Produced Digital Video Diaries in Antarctica</w:t>
      </w:r>
      <w:r w:rsidRPr="00F969B9">
        <w:t xml:space="preserve">). </w:t>
      </w:r>
      <w:r w:rsidR="00CB1549">
        <w:t>Táto vlastnosť je užitočná</w:t>
      </w:r>
      <w:r w:rsidR="00402502">
        <w:t xml:space="preserve"> pre výskumy na </w:t>
      </w:r>
      <w:r w:rsidRPr="00F969B9">
        <w:t xml:space="preserve">odľahlých miestach alebo v situáciách, kde fyzická prítomnosť môže byť </w:t>
      </w:r>
      <w:r w:rsidR="00402502">
        <w:t xml:space="preserve">ohrozujúca na živote </w:t>
      </w:r>
      <w:r w:rsidRPr="00F969B9">
        <w:t>alebo</w:t>
      </w:r>
      <w:r w:rsidR="00402502">
        <w:t xml:space="preserve"> v inom spôsobe</w:t>
      </w:r>
      <w:r w:rsidRPr="00F969B9">
        <w:t xml:space="preserve"> nepraktická</w:t>
      </w:r>
      <w:r w:rsidR="00CB1549">
        <w:t>.</w:t>
      </w:r>
      <w:r w:rsidRPr="00F969B9">
        <w:t xml:space="preserve"> (</w:t>
      </w:r>
      <w:r w:rsidR="00E85FF6" w:rsidRPr="00E85FF6">
        <w:t>Exploring Methodological Challenges of Using Participant-Produced Digital Video Diaries in Antarctica</w:t>
      </w:r>
      <w:r w:rsidRPr="00F969B9">
        <w:t>)</w:t>
      </w:r>
    </w:p>
    <w:p w14:paraId="0D342A93" w14:textId="0512D788" w:rsidR="00CB1549" w:rsidRDefault="00CB1549" w:rsidP="00CB1549">
      <w:pPr>
        <w:ind w:firstLine="0"/>
      </w:pPr>
      <w:r>
        <w:tab/>
      </w:r>
      <w:commentRangeStart w:id="21"/>
      <w:r>
        <w:t>NOTE: možno pridať ešte aj pri zbieraní dát zo psychologického odvetia.</w:t>
      </w:r>
      <w:commentRangeEnd w:id="21"/>
      <w:r>
        <w:rPr>
          <w:rStyle w:val="Odkaznakomentr"/>
        </w:rPr>
        <w:commentReference w:id="21"/>
      </w:r>
    </w:p>
    <w:p w14:paraId="29BB7856" w14:textId="2909F8B0" w:rsidR="00CB1549" w:rsidRDefault="00037DED" w:rsidP="00CB1549">
      <w:r w:rsidRPr="00F969B9">
        <w:t xml:space="preserve">Vo vzdelávacích prostrediach sa videá ukázali byť účinnými nástrojmi pre </w:t>
      </w:r>
      <w:r w:rsidR="00CB1549">
        <w:t>učenie</w:t>
      </w:r>
      <w:r w:rsidRPr="00F969B9">
        <w:t xml:space="preserve"> a hodnotenie. </w:t>
      </w:r>
      <w:r w:rsidR="00CB1549">
        <w:t xml:space="preserve">Datasety s nahratými prednáškami </w:t>
      </w:r>
      <w:r w:rsidRPr="00F969B9">
        <w:t>sa použili na testovanie a hodnotenie výkonu rôznych algoritmov strojového učenia a preukázali vyššie percentá presnosti v porovnaní s inými súbormi údajov</w:t>
      </w:r>
      <w:r w:rsidR="00CB1549">
        <w:t xml:space="preserve"> podľa článku:</w:t>
      </w:r>
      <w:r w:rsidRPr="00F969B9">
        <w:t xml:space="preserve"> (</w:t>
      </w:r>
      <w:r w:rsidR="00E85FF6" w:rsidRPr="00E85FF6">
        <w:t>DeeperForensics-1.0: A Large-Scale Dataset for Real-World Face Forgery Detection</w:t>
      </w:r>
      <w:r w:rsidRPr="00F969B9">
        <w:t xml:space="preserve">). </w:t>
      </w:r>
    </w:p>
    <w:p w14:paraId="7E4BD2E4" w14:textId="337BD0E8" w:rsidR="00037DED" w:rsidRPr="00F969B9" w:rsidRDefault="00CB1549" w:rsidP="00CB1549">
      <w:r>
        <w:t xml:space="preserve">Významný dopad má video processing aj v </w:t>
      </w:r>
      <w:r w:rsidR="00037DED" w:rsidRPr="00F969B9">
        <w:t>ošetrovateľstv</w:t>
      </w:r>
      <w:r>
        <w:t>e, kde</w:t>
      </w:r>
      <w:r w:rsidR="00037DED" w:rsidRPr="00F969B9">
        <w:t xml:space="preserve"> sa používajú techniky video-asistovaného vyhodnocovania na zlepšenie procesov klinického myslenia, identifikáciu kritických </w:t>
      </w:r>
      <w:r>
        <w:t xml:space="preserve">zásahov, </w:t>
      </w:r>
      <w:r w:rsidR="00037DED" w:rsidRPr="00F969B9">
        <w:t xml:space="preserve">posilnenie tímovej spolupráce a komunikácie medzi </w:t>
      </w:r>
      <w:r>
        <w:t>tímami.</w:t>
      </w:r>
      <w:r w:rsidR="00037DED" w:rsidRPr="00F969B9">
        <w:t>(</w:t>
      </w:r>
      <w:r w:rsidR="00E85FF6" w:rsidRPr="00E85FF6">
        <w:t xml:space="preserve"> Video-assisted debriefing technique for nursing simulation: how to proceed?</w:t>
      </w:r>
      <w:r w:rsidR="00037DED" w:rsidRPr="00F969B9">
        <w:t>)</w:t>
      </w:r>
    </w:p>
    <w:p w14:paraId="4C3BB034" w14:textId="07070DEB" w:rsidR="00037DED" w:rsidRPr="00F969B9" w:rsidRDefault="00037DED" w:rsidP="0044009A">
      <w:r w:rsidRPr="00F969B9">
        <w:t xml:space="preserve">Videá tiež zohrávajú kľúčovú úlohu pri detekcii falšovaného alebo upraveného obsahu. Boli </w:t>
      </w:r>
      <w:r w:rsidR="0044009A">
        <w:t>zozbierané</w:t>
      </w:r>
      <w:r w:rsidRPr="00F969B9">
        <w:t xml:space="preserve"> rozsiahle </w:t>
      </w:r>
      <w:r w:rsidR="0044009A">
        <w:t>datasety</w:t>
      </w:r>
      <w:r w:rsidRPr="00F969B9">
        <w:t xml:space="preserve"> pre detekciu falšovania tváre, pričom kvalita generovaných videí prevyšuje kvalitu tých v existujúcich </w:t>
      </w:r>
      <w:r w:rsidR="0044009A">
        <w:t>datasetoch</w:t>
      </w:r>
      <w:r w:rsidRPr="00F969B9">
        <w:t xml:space="preserve"> (</w:t>
      </w:r>
      <w:r w:rsidR="000F139C" w:rsidRPr="000F139C">
        <w:t>DeeperForensics-1.0: A Large-Scale Dataset for Real-World Face Forgery Detection</w:t>
      </w:r>
      <w:r w:rsidRPr="00F969B9">
        <w:t xml:space="preserve">). </w:t>
      </w:r>
    </w:p>
    <w:p w14:paraId="6B136F2D" w14:textId="074A58F1" w:rsidR="00CB1549" w:rsidRDefault="0044009A" w:rsidP="002939EC">
      <w:r>
        <w:t>Predstavili sme len malé využitie video processingu a tento zoznam sa postupom času stále predlžuje.</w:t>
      </w:r>
      <w:r w:rsidR="00037DED" w:rsidRPr="00F969B9">
        <w:t xml:space="preserve"> </w:t>
      </w:r>
      <w:r>
        <w:t>V</w:t>
      </w:r>
      <w:r w:rsidR="00037DED" w:rsidRPr="00F969B9">
        <w:t xml:space="preserve">ideá predstavujú bohatý zdroj údajov, ktorý zachytáva priestorové, časové a senzorické informácie. Umožňujú analýzu pohybu objektov, poskytujú schopnosti získavania údajov na diaľku, zlepšujú porozumenie sociálnym fenoménom, podporujú vzdelávacie procesy a umožňujú detekciu upraveného obsahu. </w:t>
      </w:r>
      <w:r w:rsidR="00037DED" w:rsidRPr="00F969B9">
        <w:lastRenderedPageBreak/>
        <w:t xml:space="preserve">Zahrnutie videí do </w:t>
      </w:r>
      <w:r>
        <w:t>datasetov</w:t>
      </w:r>
      <w:r w:rsidR="00037DED" w:rsidRPr="00F969B9">
        <w:t xml:space="preserve"> môže významne zlepšiť výskum a analýzu v rôznych oblastiach.</w:t>
      </w:r>
    </w:p>
    <w:p w14:paraId="00920310" w14:textId="77777777" w:rsidR="00037DED" w:rsidRPr="00F969B9" w:rsidRDefault="00037DED" w:rsidP="00037DED">
      <w:pPr>
        <w:pStyle w:val="Nadpis2"/>
      </w:pPr>
      <w:r w:rsidRPr="00F969B9">
        <w:t>Kde sa využíva rozpoznávanie vo videách</w:t>
      </w:r>
    </w:p>
    <w:p w14:paraId="7C8C2B31" w14:textId="271C140F" w:rsidR="00037DED" w:rsidRPr="00F969B9" w:rsidRDefault="002939EC" w:rsidP="00037DED">
      <w:r>
        <w:t xml:space="preserve">Video processing nájdeme </w:t>
      </w:r>
      <w:r w:rsidR="00037DED" w:rsidRPr="00F969B9">
        <w:t xml:space="preserve">v rôznych odvetviach a aplikáciách. V oblasti vedy, medicíny a inžinierstva sa technológia </w:t>
      </w:r>
      <w:r>
        <w:t>video processingu</w:t>
      </w:r>
      <w:r w:rsidR="00037DED" w:rsidRPr="00F969B9">
        <w:t xml:space="preserve"> </w:t>
      </w:r>
      <w:r>
        <w:t>využíva už teraz v</w:t>
      </w:r>
      <w:r w:rsidR="00037DED" w:rsidRPr="00F969B9">
        <w:t xml:space="preserve"> mnoh</w:t>
      </w:r>
      <w:r>
        <w:t>ých</w:t>
      </w:r>
      <w:r w:rsidR="00037DED" w:rsidRPr="00F969B9">
        <w:t xml:space="preserve"> </w:t>
      </w:r>
      <w:r>
        <w:t xml:space="preserve">smeroch. Taktiež je </w:t>
      </w:r>
      <w:r w:rsidR="00037DED" w:rsidRPr="00F969B9">
        <w:t xml:space="preserve">široko </w:t>
      </w:r>
      <w:r>
        <w:t>využívaná</w:t>
      </w:r>
      <w:r w:rsidR="00037DED" w:rsidRPr="00F969B9">
        <w:t xml:space="preserve"> v domácnostiach (</w:t>
      </w:r>
      <w:r w:rsidR="00B460AF" w:rsidRPr="00B460AF">
        <w:t>Michelson Interferometer Based Displacement Measurement Using Video Processing</w:t>
      </w:r>
      <w:r w:rsidR="00037DED" w:rsidRPr="00F969B9">
        <w:t>). V oblasti vzdelávania sa ukázalo</w:t>
      </w:r>
      <w:r w:rsidR="00DC762B">
        <w:t>, vďaka video processingu</w:t>
      </w:r>
      <w:r w:rsidR="00037DED" w:rsidRPr="00F969B9">
        <w:t>, že video návody zlepšujú učenie, najmä pre ťaž</w:t>
      </w:r>
      <w:r w:rsidR="00DC762B">
        <w:t>šie pochopiteľné učivá</w:t>
      </w:r>
      <w:r w:rsidR="00037DED" w:rsidRPr="00F969B9">
        <w:t xml:space="preserve"> (</w:t>
      </w:r>
      <w:r w:rsidR="00B460AF" w:rsidRPr="00B460AF">
        <w:t>Online Video Tutorials Increase Learning of Difficult Concepts in an Undergraduate Analytical Chemistry Course</w:t>
      </w:r>
      <w:r w:rsidR="00037DED" w:rsidRPr="00F969B9">
        <w:t xml:space="preserve">). </w:t>
      </w:r>
      <w:r w:rsidR="00DC762B">
        <w:t>Dokonca sa už aj moderné kvantové počítače využívajú v tomto odvetí a to na výrobu filmov.</w:t>
      </w:r>
      <w:r w:rsidR="00037DED" w:rsidRPr="00F969B9">
        <w:t>(</w:t>
      </w:r>
      <w:r w:rsidR="00B460AF" w:rsidRPr="00B460AF">
        <w:t xml:space="preserve"> A framework for representing and producing movies on quantum computers</w:t>
      </w:r>
      <w:r w:rsidR="00037DED" w:rsidRPr="00F969B9">
        <w:t>)</w:t>
      </w:r>
    </w:p>
    <w:p w14:paraId="31175B58" w14:textId="29528B92" w:rsidR="00037DED" w:rsidRPr="00F969B9" w:rsidRDefault="00037DED" w:rsidP="00DC762B">
      <w:r w:rsidRPr="00F969B9">
        <w:t>V počítačovej vede hr</w:t>
      </w:r>
      <w:r w:rsidR="00DC762B">
        <w:t>á</w:t>
      </w:r>
      <w:r w:rsidRPr="00F969B9">
        <w:t xml:space="preserve"> </w:t>
      </w:r>
      <w:r w:rsidR="00DC762B">
        <w:t>video processing</w:t>
      </w:r>
      <w:r w:rsidRPr="00F969B9">
        <w:t xml:space="preserve"> kľúčovú úlohu pri rozpoznávaní ľudskej aktivity</w:t>
      </w:r>
      <w:r w:rsidR="00DC762B">
        <w:t>. Okrem už spomínaného zdravotníctva vidíme uplatnenie aj v starostlivosti o ľudí a aj analýze športu.</w:t>
      </w:r>
      <w:r w:rsidRPr="00F969B9">
        <w:t>(</w:t>
      </w:r>
      <w:r w:rsidR="00B460AF" w:rsidRPr="00B460AF">
        <w:t xml:space="preserve"> Vision-based human activity recognition: a survey</w:t>
      </w:r>
      <w:r w:rsidRPr="00F969B9">
        <w:t xml:space="preserve">). </w:t>
      </w:r>
      <w:r w:rsidR="00DC762B">
        <w:t>Okrem zdravotného dohľadu je aj bezpečnostný a tu vie video processing zlepšiť fungovanie celého systému s automatickou detekciou.</w:t>
      </w:r>
      <w:r w:rsidRPr="00F969B9">
        <w:t xml:space="preserve"> (</w:t>
      </w:r>
      <w:r w:rsidR="00B460AF" w:rsidRPr="00B460AF">
        <w:t>SOC integration for video processing application</w:t>
      </w:r>
      <w:r w:rsidRPr="00F969B9">
        <w:t xml:space="preserve">). </w:t>
      </w:r>
    </w:p>
    <w:p w14:paraId="6817FF2E" w14:textId="44CDC363" w:rsidR="00037DED" w:rsidRPr="00F969B9" w:rsidRDefault="00037DED" w:rsidP="00037DED">
      <w:r w:rsidRPr="00F969B9">
        <w:t xml:space="preserve">Spracovanie videa má tiež význam pri analýze kľúčových snímok veľkých dátových videí, čo umožňuje detekciu cieľov, klasifikáciu, sledovanie a analýzu správania sa v oblastiach </w:t>
      </w:r>
      <w:r w:rsidR="00DC762B">
        <w:t>bezpečnosti</w:t>
      </w:r>
      <w:r w:rsidRPr="00F969B9">
        <w:t>(</w:t>
      </w:r>
      <w:r w:rsidR="00B460AF" w:rsidRPr="00B460AF">
        <w:t>A Study on the Optimization Simulation of Big Data Video Image Keyframes in Motion Models</w:t>
      </w:r>
      <w:r w:rsidRPr="00F969B9">
        <w:t xml:space="preserve">). </w:t>
      </w:r>
    </w:p>
    <w:p w14:paraId="167063CC" w14:textId="074B7D51" w:rsidR="00037DED" w:rsidRDefault="00DC762B" w:rsidP="00DC762B">
      <w:r>
        <w:t>Nájdeme využitie aj v</w:t>
      </w:r>
      <w:r w:rsidR="00037DED" w:rsidRPr="00F969B9">
        <w:t xml:space="preserve"> oblasti mestských </w:t>
      </w:r>
      <w:r w:rsidRPr="00F969B9">
        <w:t>osvetľovacích</w:t>
      </w:r>
      <w:r w:rsidR="00037DED" w:rsidRPr="00F969B9">
        <w:t xml:space="preserve"> systémov</w:t>
      </w:r>
      <w:r>
        <w:t>, kde sa vyžíva inteligentné riadenie.</w:t>
      </w:r>
      <w:r w:rsidR="00037DED" w:rsidRPr="00F969B9">
        <w:t>(</w:t>
      </w:r>
      <w:r w:rsidR="00B460AF" w:rsidRPr="00B460AF">
        <w:t xml:space="preserve"> Intelligent Control of Urban Lighting System Based on Video Image Processing Technology</w:t>
      </w:r>
      <w:r w:rsidR="00037DED" w:rsidRPr="00F969B9">
        <w:t xml:space="preserve">). </w:t>
      </w:r>
    </w:p>
    <w:p w14:paraId="00027522" w14:textId="475E65BB" w:rsidR="00903790" w:rsidRPr="00F969B9" w:rsidRDefault="00903790" w:rsidP="00903790">
      <w:r w:rsidRPr="00F969B9">
        <w:t>Ďalším zaujímavým odvetím, kde sa rozširuje využitie video pro</w:t>
      </w:r>
      <w:r>
        <w:t>cessingu</w:t>
      </w:r>
      <w:r w:rsidRPr="00F969B9">
        <w:t xml:space="preserve"> je </w:t>
      </w:r>
      <w:commentRangeStart w:id="22"/>
      <w:commentRangeStart w:id="23"/>
      <w:r w:rsidRPr="00F969B9">
        <w:t>Human-Computer Interactions</w:t>
      </w:r>
      <w:r>
        <w:t xml:space="preserve"> -</w:t>
      </w:r>
      <w:r w:rsidRPr="00F969B9">
        <w:t xml:space="preserve"> HCI</w:t>
      </w:r>
      <w:commentRangeEnd w:id="22"/>
      <w:r w:rsidRPr="00F969B9">
        <w:rPr>
          <w:rStyle w:val="Odkaznakomentr"/>
        </w:rPr>
        <w:commentReference w:id="22"/>
      </w:r>
      <w:commentRangeEnd w:id="23"/>
      <w:r>
        <w:rPr>
          <w:rStyle w:val="Odkaznakomentr"/>
        </w:rPr>
        <w:commentReference w:id="23"/>
      </w:r>
      <w:r w:rsidRPr="00F969B9">
        <w:t xml:space="preserve">. Ide o smer, kde sa vedci snažia priviesť robotov zo sci-fi do reality. Keďže rozpoznávanie gest a mimiky je u ľudí pomerne automatická vec a ľahko sa ju učíme pri dospievaní, tak o to ťažšie sa nám to popisuje pre počítačový program. </w:t>
      </w:r>
    </w:p>
    <w:p w14:paraId="5C7F005E" w14:textId="54AFECB2" w:rsidR="00037DED" w:rsidRDefault="00037DED" w:rsidP="00DC762B">
      <w:r w:rsidRPr="00F969B9">
        <w:t>Celkovo spracovanie videa nájde aplikácie v širokej škále oblastí, vrátane vedeckého výskumu, vzdelávania, kvantového počíta</w:t>
      </w:r>
      <w:r w:rsidR="00DC762B">
        <w:t>nia</w:t>
      </w:r>
      <w:r w:rsidRPr="00F969B9">
        <w:t xml:space="preserve">, počítačového videnia, </w:t>
      </w:r>
      <w:r w:rsidR="00DC762B">
        <w:t>bezpečnosti</w:t>
      </w:r>
      <w:r w:rsidRPr="00F969B9">
        <w:t xml:space="preserve">, riadenia vlády, analýzy veľkých dát, kódovania videa, mestských </w:t>
      </w:r>
      <w:r w:rsidR="00DC762B" w:rsidRPr="00F969B9">
        <w:lastRenderedPageBreak/>
        <w:t>osvetľovacích</w:t>
      </w:r>
      <w:r w:rsidRPr="00F969B9">
        <w:t xml:space="preserve"> systémov a ďalších. Jeho všestrannosť a schopnosť extrahovať cenné informácie z videa ho robia cenným nástrojom v </w:t>
      </w:r>
      <w:r w:rsidR="00DC762B">
        <w:t>mnohých</w:t>
      </w:r>
      <w:r w:rsidRPr="00F969B9">
        <w:t xml:space="preserve"> oblastiach.</w:t>
      </w:r>
    </w:p>
    <w:p w14:paraId="259B0B25" w14:textId="79FB249D" w:rsidR="00B460AF" w:rsidRPr="00F969B9" w:rsidRDefault="00B460AF" w:rsidP="00B460AF">
      <w:pPr>
        <w:pStyle w:val="Nadpis4"/>
      </w:pPr>
      <w:r>
        <w:t>Autonómne autá</w:t>
      </w:r>
    </w:p>
    <w:p w14:paraId="68AD919E" w14:textId="4A8B34E2" w:rsidR="00037DED" w:rsidRPr="00F969B9" w:rsidRDefault="00037DED" w:rsidP="00B460AF">
      <w:r w:rsidRPr="00F969B9">
        <w:t>V</w:t>
      </w:r>
      <w:r w:rsidR="00B460AF">
        <w:t>o veľa</w:t>
      </w:r>
      <w:r w:rsidRPr="00F969B9">
        <w:t xml:space="preserve"> smero</w:t>
      </w:r>
      <w:r w:rsidR="00B460AF">
        <w:t>ch sa</w:t>
      </w:r>
      <w:r w:rsidRPr="00F969B9">
        <w:t xml:space="preserve"> prepája v</w:t>
      </w:r>
      <w:r w:rsidR="00B460AF">
        <w:t>iacero využití</w:t>
      </w:r>
      <w:r w:rsidRPr="00F969B9">
        <w:t xml:space="preserve"> v jeden celok. Napríklad autonómne autá potrebujú dete</w:t>
      </w:r>
      <w:r w:rsidR="00B460AF">
        <w:t>k</w:t>
      </w:r>
      <w:r w:rsidRPr="00F969B9">
        <w:t xml:space="preserve">ovať objekty, ich smer, ľudí, aktivity a predvídať ich pohyb a možno aj úmysly. Všetko sa to musí diať v reálnom čase a reakcia musí byť okamžitá. Čiže aj výpočty musia byť najrýchlejšie. </w:t>
      </w:r>
    </w:p>
    <w:p w14:paraId="65B84026" w14:textId="77777777" w:rsidR="00037DED" w:rsidRPr="00F969B9" w:rsidRDefault="00037DED" w:rsidP="00037DED">
      <w:r w:rsidRPr="00F969B9">
        <w:t>Najväčšie prekážky a problémy sú analýza, spracovanie a prenos dát, najmä potom limity výpočtovej techniky, uskladnenie dát a preťaženie prenosových limitov pre dáta. Všetky tieto procesy stoja veľa energie a preto už samotný prenos a ukladanie dát je potrebný kontrolovať. (Video Surveillance Processing Algorithms utilizing Artificial Intelligent (AI) for Unmanned Autonomous Vehicles (UAVs))</w:t>
      </w:r>
    </w:p>
    <w:p w14:paraId="6881E544" w14:textId="03427B62" w:rsidR="00037DED" w:rsidRPr="00F969B9" w:rsidRDefault="00037DED" w:rsidP="00037DED">
      <w:r w:rsidRPr="00F969B9">
        <w:t xml:space="preserve">V podstate vieme rozdeliť tieto </w:t>
      </w:r>
      <w:r w:rsidR="00B460AF" w:rsidRPr="00F969B9">
        <w:t>senzory</w:t>
      </w:r>
      <w:r w:rsidRPr="00F969B9">
        <w:t xml:space="preserve"> do dvoch skupín: analýza statického prostredia(napríklad automatické hľadanie čiar na ceste) a detekcia statických alebo hýbajúcich sa prekážok(detekcia objektov) v relevantnom priestore k vozidlu. (A survey of video processing techniques for traffic applications)</w:t>
      </w:r>
    </w:p>
    <w:p w14:paraId="5A455E62" w14:textId="52FC2E92" w:rsidR="00037DED" w:rsidRPr="00F969B9" w:rsidRDefault="00037DED" w:rsidP="00037DED">
      <w:r w:rsidRPr="00F969B9">
        <w:t>Detekcia pre autonómne vozidlá obsahuje namä: detekciu objektov, sledovanie objektov, predikcia trajektórie a predpovedanie kolízie. Keďže na cestách sú kolízne objekty vysoko nepredvídateľné (chodci, cyklisti a aj vo v</w:t>
      </w:r>
      <w:r w:rsidR="00B460AF">
        <w:t>š</w:t>
      </w:r>
      <w:r w:rsidRPr="00F969B9">
        <w:t xml:space="preserve">eobecnosti objekty môžu kedykoľvek meniť smery) tak sú senzory a k nim používané algoritmy nesmierne dôležité. Najmä aby fungovali sto percentne keďže ide o ľudské životy. (Evaluation of 3D Vulnerable Objects’ Detection Using a Multi-Sensors System for Autonomous </w:t>
      </w:r>
      <w:commentRangeStart w:id="24"/>
      <w:r w:rsidRPr="00F969B9">
        <w:t>Vehicles</w:t>
      </w:r>
      <w:commentRangeEnd w:id="24"/>
      <w:r w:rsidR="00903790">
        <w:rPr>
          <w:rStyle w:val="Odkaznakomentr"/>
        </w:rPr>
        <w:commentReference w:id="24"/>
      </w:r>
      <w:r w:rsidRPr="00F969B9">
        <w:t>)</w:t>
      </w:r>
    </w:p>
    <w:p w14:paraId="3242B908" w14:textId="77777777" w:rsidR="00037DED" w:rsidRPr="00F969B9" w:rsidRDefault="00037DED" w:rsidP="00037DED">
      <w:pPr>
        <w:keepNext/>
      </w:pPr>
      <w:r w:rsidRPr="00F969B9">
        <w:rPr>
          <w:noProof/>
        </w:rPr>
        <w:lastRenderedPageBreak/>
        <w:drawing>
          <wp:inline distT="0" distB="0" distL="0" distR="0" wp14:anchorId="78ECA4D4" wp14:editId="3AFEBD5E">
            <wp:extent cx="5943600" cy="3324860"/>
            <wp:effectExtent l="0" t="0" r="0" b="8890"/>
            <wp:docPr id="1489861230" name="Obrázok 1" descr="AI and Autonomous Vehicles- How far are our Driverless Cars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I and Autonomous Vehicles- How far are our Driverless Cars?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1432B" w14:textId="77777777" w:rsidR="00037DED" w:rsidRPr="00F969B9" w:rsidRDefault="00037DED" w:rsidP="00037DED">
      <w:pPr>
        <w:pStyle w:val="Popis"/>
      </w:pPr>
      <w:r w:rsidRPr="00F969B9">
        <w:t xml:space="preserve">Figure </w:t>
      </w:r>
      <w:fldSimple w:instr=" SEQ Figure \* ARABIC ">
        <w:r w:rsidRPr="00F969B9">
          <w:t>1</w:t>
        </w:r>
      </w:fldSimple>
      <w:r w:rsidRPr="00F969B9">
        <w:t>https://www.mobileappdaily.com/ai-and-autonomous-vehicles</w:t>
      </w:r>
    </w:p>
    <w:p w14:paraId="453AAB9A" w14:textId="77777777" w:rsidR="00037DED" w:rsidRPr="00F969B9" w:rsidRDefault="00037DED" w:rsidP="00037DED">
      <w:r w:rsidRPr="00F969B9">
        <w:t>Ide o veľmi náročnú sieť algoritmov a UI, ktorá musí k tomu pracovať stopercentne, keďže ide o ľudské životy. Podobne sa využíva aj monitorovanie dopravy. Tieto systémy sú rýchle, ľahké na sprevádzkovanie, nízko nákladové a ľahko udržateľné a taktiež sú schopné pokryť širokú oblasť. (A survey of video processing techniques for traffic applications)</w:t>
      </w:r>
    </w:p>
    <w:p w14:paraId="75F60044" w14:textId="6F344740" w:rsidR="00037DED" w:rsidRPr="00F969B9" w:rsidRDefault="00927105" w:rsidP="00037DED">
      <w:pPr>
        <w:pStyle w:val="Nadpis2"/>
      </w:pPr>
      <w:commentRangeStart w:id="25"/>
      <w:commentRangeStart w:id="26"/>
      <w:r>
        <w:t>Odvetia</w:t>
      </w:r>
      <w:r w:rsidR="00037DED" w:rsidRPr="00F969B9">
        <w:t>, ktoré využívajú video processing</w:t>
      </w:r>
      <w:commentRangeEnd w:id="25"/>
      <w:r>
        <w:rPr>
          <w:rStyle w:val="Odkaznakomentr"/>
          <w:b w:val="0"/>
          <w:bCs w:val="0"/>
          <w:iCs w:val="0"/>
          <w:caps w:val="0"/>
        </w:rPr>
        <w:commentReference w:id="25"/>
      </w:r>
      <w:commentRangeEnd w:id="26"/>
      <w:r>
        <w:rPr>
          <w:rStyle w:val="Odkaznakomentr"/>
          <w:b w:val="0"/>
          <w:bCs w:val="0"/>
          <w:iCs w:val="0"/>
          <w:caps w:val="0"/>
        </w:rPr>
        <w:commentReference w:id="26"/>
      </w:r>
    </w:p>
    <w:p w14:paraId="20D37B2B" w14:textId="3A49214D" w:rsidR="00037DED" w:rsidRPr="00F969B9" w:rsidRDefault="00037DED" w:rsidP="00D24ACB">
      <w:r w:rsidRPr="00F969B9">
        <w:t xml:space="preserve">Spoločnosti v rôznych odvetviach a sektoroch využívajú technológie spracovania videa. Jedným významným príkladom je športový priemysel, najmä </w:t>
      </w:r>
      <w:r w:rsidR="00D24ACB">
        <w:t>pri</w:t>
      </w:r>
      <w:r w:rsidRPr="00F969B9">
        <w:t xml:space="preserve"> futbalových zápasoch. </w:t>
      </w:r>
      <w:r w:rsidRPr="00927105">
        <w:t xml:space="preserve">Pappalardo a kol. </w:t>
      </w:r>
      <w:r w:rsidR="00D24ACB">
        <w:t>popisujú</w:t>
      </w:r>
      <w:r w:rsidRPr="00F969B9">
        <w:t xml:space="preserve"> použitie dát z videokamery na analýzu trajektórií hráčov počas zápasov. Tieto údaje sa získavajú pomocou videozáznamov a môžu byť použité </w:t>
      </w:r>
      <w:r w:rsidR="00D24ACB">
        <w:t>pre</w:t>
      </w:r>
      <w:r w:rsidRPr="00F969B9">
        <w:t xml:space="preserve"> </w:t>
      </w:r>
      <w:r w:rsidR="00D24ACB">
        <w:t xml:space="preserve">analýzu </w:t>
      </w:r>
      <w:r w:rsidRPr="00F969B9">
        <w:t>výkon</w:t>
      </w:r>
      <w:r w:rsidR="00D24ACB">
        <w:t>ov</w:t>
      </w:r>
      <w:r w:rsidRPr="00F969B9">
        <w:t xml:space="preserve"> hráčov a</w:t>
      </w:r>
      <w:r w:rsidR="00D24ACB">
        <w:t> hodnotenie taktík</w:t>
      </w:r>
      <w:r w:rsidRPr="00F969B9">
        <w:t>.</w:t>
      </w:r>
      <w:r w:rsidR="00927105">
        <w:t>(</w:t>
      </w:r>
      <w:r w:rsidR="00927105" w:rsidRPr="00927105">
        <w:t xml:space="preserve"> A public data set of spatio-temporal match events in soccer competitions</w:t>
      </w:r>
      <w:r w:rsidR="00927105">
        <w:t>)</w:t>
      </w:r>
    </w:p>
    <w:p w14:paraId="76380AEC" w14:textId="21C90202" w:rsidR="00037DED" w:rsidRPr="00927105" w:rsidRDefault="00037DED" w:rsidP="00D24ACB">
      <w:pPr>
        <w:rPr>
          <w:lang w:val="en-US"/>
        </w:rPr>
      </w:pPr>
      <w:r w:rsidRPr="00F969B9">
        <w:t xml:space="preserve">Potravinársky priemysel tiež využíva techniky spracovania videa. </w:t>
      </w:r>
      <w:r w:rsidRPr="00927105">
        <w:t>Evans a Redmond</w:t>
      </w:r>
      <w:r w:rsidRPr="00F969B9">
        <w:t xml:space="preserve"> zdôrazňujú </w:t>
      </w:r>
      <w:r w:rsidR="00927105">
        <w:t xml:space="preserve">možnosti využitia </w:t>
      </w:r>
      <w:r w:rsidRPr="00F969B9">
        <w:t>video p</w:t>
      </w:r>
      <w:r w:rsidR="00927105">
        <w:t>rocessingu</w:t>
      </w:r>
      <w:r w:rsidRPr="00F969B9">
        <w:t xml:space="preserve"> na posúdenie dodržiavania hygienických postupov pri výrobe hotových jedál a pekárskych výrobkov. Táto metóda pomáha zabezpečiť </w:t>
      </w:r>
      <w:r w:rsidR="00927105">
        <w:t>čistotu</w:t>
      </w:r>
      <w:r w:rsidRPr="00F969B9">
        <w:t xml:space="preserve"> potravín a dodržiavanie smerníc v prostrediach na výrobu potravín.</w:t>
      </w:r>
      <w:r w:rsidR="00927105">
        <w:t xml:space="preserve"> </w:t>
      </w:r>
      <w:r w:rsidR="00927105">
        <w:rPr>
          <w:lang w:val="en-US"/>
        </w:rPr>
        <w:t>(</w:t>
      </w:r>
      <w:r w:rsidR="00927105" w:rsidRPr="00927105">
        <w:rPr>
          <w:lang w:val="en-US"/>
        </w:rPr>
        <w:t>Video observation of hand-hygiene compliance in a manufacturer of ready-to-eat pie and pastry products</w:t>
      </w:r>
      <w:r w:rsidR="00927105">
        <w:rPr>
          <w:lang w:val="en-US"/>
        </w:rPr>
        <w:t>)</w:t>
      </w:r>
    </w:p>
    <w:p w14:paraId="4FF57750" w14:textId="6581A94F" w:rsidR="00037DED" w:rsidRPr="00F969B9" w:rsidRDefault="00037DED" w:rsidP="00D24ACB">
      <w:r w:rsidRPr="00F969B9">
        <w:lastRenderedPageBreak/>
        <w:t xml:space="preserve">Spracovanie videa sa využíva aj v oblasti počítačovej vedy a inžinierstva. </w:t>
      </w:r>
      <w:r w:rsidRPr="00C17411">
        <w:t xml:space="preserve">Yang a kol. </w:t>
      </w:r>
      <w:r w:rsidRPr="00F969B9">
        <w:t xml:space="preserve"> predstavujú technológiu paralelného spracovania videa z viacerých zdrojov na báze softvérového </w:t>
      </w:r>
      <w:r w:rsidR="00927105">
        <w:rPr>
          <w:lang w:val="en-US"/>
        </w:rPr>
        <w:t>“</w:t>
      </w:r>
      <w:r w:rsidRPr="00F969B9">
        <w:t>potrubia</w:t>
      </w:r>
      <w:r w:rsidR="00927105">
        <w:t>“</w:t>
      </w:r>
      <w:r w:rsidRPr="00F969B9">
        <w:t>. Táto technológia optimalizuje využitie výpočtových zdrojov a zvyšuje výkonnosť v reálnom čase aplikácií na spracovanie videa s</w:t>
      </w:r>
      <w:r w:rsidR="00927105">
        <w:t> príliš</w:t>
      </w:r>
      <w:r w:rsidRPr="00F969B9">
        <w:t xml:space="preserve"> komplexnými algoritmami.</w:t>
      </w:r>
      <w:r w:rsidR="00C17411">
        <w:t>(</w:t>
      </w:r>
      <w:r w:rsidR="00C17411" w:rsidRPr="00C17411">
        <w:t xml:space="preserve"> Parallel Multi-source Video Processing Based on Software Pipeline</w:t>
      </w:r>
      <w:r w:rsidR="00C17411">
        <w:t>)</w:t>
      </w:r>
    </w:p>
    <w:p w14:paraId="70239355" w14:textId="1BBC4877" w:rsidR="00037DED" w:rsidRPr="00F969B9" w:rsidRDefault="00037DED" w:rsidP="00D24ACB">
      <w:r w:rsidRPr="00F969B9">
        <w:t>V odvetví produkcie videa získava na popularite technológia virtuálnej produkcie</w:t>
      </w:r>
      <w:r w:rsidRPr="00C17411">
        <w:t>. Li a kol.</w:t>
      </w:r>
      <w:r w:rsidRPr="00927105">
        <w:rPr>
          <w:b/>
          <w:bCs/>
        </w:rPr>
        <w:t xml:space="preserve"> </w:t>
      </w:r>
      <w:r w:rsidR="00927105">
        <w:t>rozoberajú vo svojom príspevku</w:t>
      </w:r>
      <w:r w:rsidRPr="00F969B9">
        <w:t xml:space="preserve"> výhody technológi</w:t>
      </w:r>
      <w:r w:rsidR="00927105">
        <w:t>í</w:t>
      </w:r>
      <w:r w:rsidRPr="00F969B9">
        <w:t xml:space="preserve"> virtuálnej produkcie a ako čoraz viac spoločností na produkciu video obsahu ju </w:t>
      </w:r>
      <w:r w:rsidR="00927105">
        <w:t>využívajú</w:t>
      </w:r>
      <w:r w:rsidRPr="00F969B9">
        <w:t>. Táto technológia ponúka nové možnosti pre tvorbu realistických virtuálnych prostredí.</w:t>
      </w:r>
      <w:r w:rsidR="00C17411">
        <w:t>(</w:t>
      </w:r>
      <w:r w:rsidR="00C17411" w:rsidRPr="00C17411">
        <w:t xml:space="preserve"> Parallel Multi-source Video Processing Based on Software Pipeline</w:t>
      </w:r>
      <w:r w:rsidR="00C17411">
        <w:t>)</w:t>
      </w:r>
    </w:p>
    <w:p w14:paraId="22DB9361" w14:textId="5E195A0D" w:rsidR="00927105" w:rsidRPr="00F969B9" w:rsidRDefault="00037DED" w:rsidP="00C17411">
      <w:r w:rsidRPr="00F969B9">
        <w:t xml:space="preserve">V oblasti medicíny sa na tréning traumatických skúseností využíva spracovanie videa. </w:t>
      </w:r>
      <w:r w:rsidR="00927105">
        <w:t xml:space="preserve">V článku autorov </w:t>
      </w:r>
      <w:r w:rsidRPr="00C17411">
        <w:t>Patel a kol.</w:t>
      </w:r>
      <w:r w:rsidRPr="00F969B9">
        <w:t xml:space="preserve"> popisujú použitie videa </w:t>
      </w:r>
      <w:r w:rsidR="00927105">
        <w:t>so</w:t>
      </w:r>
      <w:r w:rsidRPr="00F969B9">
        <w:t xml:space="preserve"> zvuk</w:t>
      </w:r>
      <w:r w:rsidR="00927105">
        <w:t>om</w:t>
      </w:r>
      <w:r w:rsidRPr="00F969B9">
        <w:t xml:space="preserve"> </w:t>
      </w:r>
      <w:r w:rsidR="00927105">
        <w:t>pri</w:t>
      </w:r>
      <w:r w:rsidRPr="00F969B9">
        <w:t xml:space="preserve"> 360-stupňov</w:t>
      </w:r>
      <w:r w:rsidR="00927105">
        <w:t>om</w:t>
      </w:r>
      <w:r w:rsidRPr="00F969B9">
        <w:t xml:space="preserve"> zobrazení</w:t>
      </w:r>
      <w:r w:rsidR="00927105">
        <w:t>, kde</w:t>
      </w:r>
      <w:r w:rsidRPr="00F969B9">
        <w:t xml:space="preserve"> simul</w:t>
      </w:r>
      <w:r w:rsidR="00927105">
        <w:t>ujú</w:t>
      </w:r>
      <w:r w:rsidRPr="00F969B9">
        <w:t xml:space="preserve"> realit</w:t>
      </w:r>
      <w:r w:rsidR="00927105">
        <w:t>u</w:t>
      </w:r>
      <w:r w:rsidRPr="00F969B9">
        <w:t>. Táto technológia poskytuje nový prístup k trénovaniu klinických zručností, budovaniu empatie a tímovej príprave.</w:t>
      </w:r>
      <w:r w:rsidR="00C17411">
        <w:t xml:space="preserve"> (</w:t>
      </w:r>
      <w:r w:rsidR="00C17411" w:rsidRPr="00C17411">
        <w:t>Developing Virtual Reality Trauma Training Experiences Using 360-Degree Video: Tutorial</w:t>
      </w:r>
      <w:r w:rsidR="00C17411">
        <w:t>)</w:t>
      </w:r>
    </w:p>
    <w:p w14:paraId="7BDDF6CB" w14:textId="77777777" w:rsidR="00037DED" w:rsidRPr="00F969B9" w:rsidRDefault="00037DED" w:rsidP="00037DED">
      <w:pPr>
        <w:pStyle w:val="Nadpis2"/>
      </w:pPr>
      <w:r w:rsidRPr="00F969B9">
        <w:t>Negatíva video processing</w:t>
      </w:r>
    </w:p>
    <w:p w14:paraId="0D51BEF0" w14:textId="6D22EE50" w:rsidR="00037DED" w:rsidRPr="00F969B9" w:rsidRDefault="00037DED" w:rsidP="00037DED">
      <w:r w:rsidRPr="00F969B9">
        <w:t>Jedna z najväčších prekážok, s ktorými sa</w:t>
      </w:r>
      <w:r w:rsidR="00C17411">
        <w:t xml:space="preserve"> </w:t>
      </w:r>
      <w:r w:rsidRPr="00F969B9">
        <w:t>pri video processingu stretneme je rovnaká ako pri práci s modelmi v celej umelej inteligencii a </w:t>
      </w:r>
      <w:r w:rsidR="00C17411">
        <w:t>teda</w:t>
      </w:r>
      <w:r w:rsidRPr="00F969B9">
        <w:t xml:space="preserve"> falošne negatívn</w:t>
      </w:r>
      <w:r w:rsidR="00C17411">
        <w:t>e</w:t>
      </w:r>
      <w:r w:rsidRPr="00F969B9">
        <w:t xml:space="preserve"> výsledk</w:t>
      </w:r>
      <w:r w:rsidR="00C17411">
        <w:t>y</w:t>
      </w:r>
      <w:r w:rsidRPr="00F969B9">
        <w:t xml:space="preserve"> modelu. </w:t>
      </w:r>
    </w:p>
    <w:p w14:paraId="1416B3F7" w14:textId="7FB4C978" w:rsidR="00037DED" w:rsidRPr="00F969B9" w:rsidRDefault="00037DED" w:rsidP="00037DED">
      <w:r w:rsidRPr="00F969B9">
        <w:t>Napríklad ako popisuje článok:</w:t>
      </w:r>
      <w:commentRangeStart w:id="27"/>
      <w:r w:rsidRPr="00F969B9">
        <w:t xml:space="preserve"> </w:t>
      </w:r>
      <w:commentRangeEnd w:id="27"/>
      <w:r w:rsidR="00C17411">
        <w:rPr>
          <w:rStyle w:val="Odkaznakomentr"/>
        </w:rPr>
        <w:commentReference w:id="27"/>
      </w:r>
      <w:r w:rsidRPr="00F969B9">
        <w:t>,</w:t>
      </w:r>
      <w:r w:rsidR="00C17411">
        <w:t xml:space="preserve"> </w:t>
      </w:r>
      <w:r w:rsidRPr="00F969B9">
        <w:t>sa</w:t>
      </w:r>
      <w:r w:rsidR="00C17411">
        <w:t xml:space="preserve"> využíva</w:t>
      </w:r>
      <w:r w:rsidRPr="00F969B9">
        <w:t xml:space="preserve"> video processing pri detekcii zbraní na bezpečnostných kamerových záznamoch. Rozlišuje sa, či je na obraze zbraň, aká je</w:t>
      </w:r>
      <w:r w:rsidR="00C17411">
        <w:t xml:space="preserve"> </w:t>
      </w:r>
      <w:r w:rsidRPr="00F969B9">
        <w:t xml:space="preserve">(strelná alebo nie) a dokonca </w:t>
      </w:r>
      <w:r w:rsidR="00C17411">
        <w:t>sa zbiera</w:t>
      </w:r>
      <w:r w:rsidRPr="00F969B9">
        <w:t xml:space="preserve"> informácia či ju drží človek.</w:t>
      </w:r>
      <w:r w:rsidR="00C17411">
        <w:t xml:space="preserve"> Na prvý pohľad tam je vidieť iba úžitok. Avšak čo ak je model chybový</w:t>
      </w:r>
      <w:r w:rsidRPr="00F969B9">
        <w:t xml:space="preserve"> </w:t>
      </w:r>
      <w:r w:rsidR="00C17411">
        <w:t xml:space="preserve">a policajné jednotky budú často </w:t>
      </w:r>
      <w:r w:rsidRPr="00F969B9">
        <w:t>poslan</w:t>
      </w:r>
      <w:r w:rsidR="00C17411">
        <w:t>é</w:t>
      </w:r>
      <w:r w:rsidRPr="00F969B9">
        <w:t xml:space="preserve"> zbytočne na miesto</w:t>
      </w:r>
      <w:r w:rsidR="00C17411">
        <w:t xml:space="preserve"> kvôli zásahu</w:t>
      </w:r>
      <w:r w:rsidRPr="00F969B9">
        <w:t>. (Human pose estimation for mitigating false negatives in weapon detection in video-surveillance)</w:t>
      </w:r>
    </w:p>
    <w:p w14:paraId="4602B5BD" w14:textId="5953BD6F" w:rsidR="00037DED" w:rsidRPr="00F969B9" w:rsidRDefault="00037DED" w:rsidP="00037DED">
      <w:r w:rsidRPr="00F969B9">
        <w:t>Ďalším problém</w:t>
      </w:r>
      <w:r w:rsidR="00C17411">
        <w:t xml:space="preserve"> sa môže nájsť aj pri</w:t>
      </w:r>
      <w:r w:rsidRPr="00F969B9">
        <w:t xml:space="preserve"> spracovávaní</w:t>
      </w:r>
      <w:r w:rsidR="00C17411">
        <w:t xml:space="preserve"> videí</w:t>
      </w:r>
      <w:r w:rsidRPr="00F969B9">
        <w:t xml:space="preserve"> v reálnom čase. </w:t>
      </w:r>
      <w:r w:rsidR="00C17411">
        <w:t>Momentálne, pri dnešných technológiách, nájdeme častý</w:t>
      </w:r>
      <w:r w:rsidRPr="00F969B9">
        <w:t xml:space="preserve"> kompro</w:t>
      </w:r>
      <w:r w:rsidR="00C17411">
        <w:t>mi</w:t>
      </w:r>
      <w:r w:rsidRPr="00F969B9">
        <w:t>s</w:t>
      </w:r>
      <w:r w:rsidR="00C17411">
        <w:t xml:space="preserve"> </w:t>
      </w:r>
      <w:r w:rsidRPr="00F969B9">
        <w:t xml:space="preserve"> medzi presnosťou a efektivitou. Zvyčajne dochádza k</w:t>
      </w:r>
      <w:r w:rsidR="00C17411">
        <w:t xml:space="preserve"> zhoršeniu jednej strany na úžitok druhej. Je to ale dôveryhodný prístup? </w:t>
      </w:r>
      <w:r w:rsidRPr="00F969B9">
        <w:t>Napríklad</w:t>
      </w:r>
      <w:r w:rsidR="00C17411">
        <w:t xml:space="preserve"> ak máme pomerne</w:t>
      </w:r>
      <w:r w:rsidRPr="00F969B9">
        <w:t xml:space="preserve"> častý </w:t>
      </w:r>
      <w:r w:rsidR="00C17411" w:rsidRPr="00F969B9">
        <w:t>problém</w:t>
      </w:r>
      <w:r w:rsidR="00C17411">
        <w:t xml:space="preserve"> predikcie</w:t>
      </w:r>
      <w:r w:rsidRPr="00F969B9">
        <w:t xml:space="preserve"> pohybu</w:t>
      </w:r>
      <w:r w:rsidR="00C17411">
        <w:t>. Ide o</w:t>
      </w:r>
      <w:r w:rsidRPr="00F969B9">
        <w:t xml:space="preserve"> matematicky náročný</w:t>
      </w:r>
      <w:r w:rsidR="00C17411">
        <w:t xml:space="preserve"> problém a aj pri dnešnom hardvéri</w:t>
      </w:r>
      <w:r w:rsidRPr="00F969B9">
        <w:t>, veľakrát nemá</w:t>
      </w:r>
      <w:r w:rsidR="00C17411">
        <w:t>me</w:t>
      </w:r>
      <w:r w:rsidRPr="00F969B9">
        <w:t xml:space="preserve"> presn</w:t>
      </w:r>
      <w:r w:rsidR="00C17411">
        <w:t>e</w:t>
      </w:r>
      <w:r w:rsidRPr="00F969B9">
        <w:t xml:space="preserve"> definované riešenie a</w:t>
      </w:r>
      <w:r w:rsidR="00C17411">
        <w:t xml:space="preserve"> model</w:t>
      </w:r>
      <w:r w:rsidRPr="00F969B9">
        <w:t xml:space="preserve"> trpí nepresnými výsledkami. (Real-time motion estimation for image and video processing applications)</w:t>
      </w:r>
    </w:p>
    <w:p w14:paraId="7102F789" w14:textId="44AA9E84" w:rsidR="00037DED" w:rsidRPr="00F969B9" w:rsidRDefault="00037DED" w:rsidP="00037DED">
      <w:r w:rsidRPr="00F969B9">
        <w:lastRenderedPageBreak/>
        <w:t xml:space="preserve">Problémov je viacero aj pri samotných datasetoch. </w:t>
      </w:r>
      <w:r w:rsidR="00B53B48">
        <w:t>Prešiel veľký pokrok</w:t>
      </w:r>
      <w:r w:rsidRPr="00F969B9">
        <w:t xml:space="preserve"> </w:t>
      </w:r>
      <w:r w:rsidR="00C17411">
        <w:t>o</w:t>
      </w:r>
      <w:r w:rsidRPr="00F969B9">
        <w:t>d analógovej televízie po digitálnu televíziu</w:t>
      </w:r>
      <w:r w:rsidR="00B53B48">
        <w:t>.</w:t>
      </w:r>
      <w:r w:rsidRPr="00F969B9">
        <w:t xml:space="preserve"> </w:t>
      </w:r>
      <w:r w:rsidR="00B53B48">
        <w:t>O</w:t>
      </w:r>
      <w:r w:rsidRPr="00F969B9">
        <w:t>d VHS videokaziet k</w:t>
      </w:r>
      <w:r w:rsidR="00B53B48">
        <w:t> </w:t>
      </w:r>
      <w:r w:rsidRPr="00F969B9">
        <w:t>DVD</w:t>
      </w:r>
      <w:r w:rsidR="00B53B48">
        <w:t>.</w:t>
      </w:r>
      <w:r w:rsidRPr="00F969B9">
        <w:t xml:space="preserve"> </w:t>
      </w:r>
      <w:r w:rsidR="00B53B48">
        <w:t>O</w:t>
      </w:r>
      <w:r w:rsidRPr="00F969B9">
        <w:t>d mobilných telefónov, ktoré sa používali len na volanie a posielanie textových správ, k mobilným telefónom, ktoré fungujú ako</w:t>
      </w:r>
      <w:r w:rsidR="00B53B48">
        <w:t>:</w:t>
      </w:r>
      <w:r w:rsidRPr="00F969B9">
        <w:t xml:space="preserve"> fotoaparáty, webové prehliadače, navigačné systémy, sociálne siete</w:t>
      </w:r>
      <w:r w:rsidR="00B53B48">
        <w:rPr>
          <w:lang w:val="en-US"/>
        </w:rPr>
        <w:t>(a mnohé iné)</w:t>
      </w:r>
      <w:r w:rsidRPr="00F969B9">
        <w:t xml:space="preserve"> a takmer sa nepoužívajú na volanie</w:t>
      </w:r>
      <w:r w:rsidR="00B53B48">
        <w:t>.</w:t>
      </w:r>
      <w:r w:rsidRPr="00F969B9">
        <w:t xml:space="preserve"> </w:t>
      </w:r>
      <w:r w:rsidR="00B53B48">
        <w:t>Došlo</w:t>
      </w:r>
      <w:r w:rsidRPr="00F969B9">
        <w:t xml:space="preserve"> k veľkej revolúcii v spôsobe, ako používatelia vytvárajú, zdieľajú a sledujú videá za posledné roky. </w:t>
      </w:r>
      <w:r w:rsidR="00B53B48">
        <w:t>A teda aj datasety častokrát nemajú konzistentnú a dlho trvácnu funkcionalitu.</w:t>
      </w:r>
      <w:r w:rsidRPr="00F969B9">
        <w:t>(Video Coding Standards and Video Formats)</w:t>
      </w:r>
      <w:r w:rsidR="00B53B48">
        <w:t xml:space="preserve"> N</w:t>
      </w:r>
      <w:r w:rsidRPr="00F969B9">
        <w:t>a jednu stranu</w:t>
      </w:r>
      <w:r w:rsidR="00B53B48">
        <w:t xml:space="preserve"> to</w:t>
      </w:r>
      <w:r w:rsidRPr="00F969B9">
        <w:t xml:space="preserve"> sťažuje prácu s datasetmi, ale na druhej</w:t>
      </w:r>
      <w:r w:rsidR="00B53B48">
        <w:t>,</w:t>
      </w:r>
      <w:r w:rsidRPr="00F969B9">
        <w:t xml:space="preserve"> ak natrénujeme model správne, tak máme možnosť využiť ho pri viacero prípadoch bez ohľadu na kvalitu videí. </w:t>
      </w:r>
    </w:p>
    <w:p w14:paraId="19DF47D8" w14:textId="262AD216" w:rsidR="00037DED" w:rsidRPr="00F969B9" w:rsidRDefault="00037DED" w:rsidP="00037DED">
      <w:r w:rsidRPr="00F969B9">
        <w:t xml:space="preserve">Samozrejme obrovským problémom môže byť aj bezpečnosť dát. </w:t>
      </w:r>
      <w:r w:rsidR="00B53B48">
        <w:t>Pri</w:t>
      </w:r>
      <w:r w:rsidRPr="00F969B9">
        <w:t xml:space="preserve"> tvorbe záznamov sa </w:t>
      </w:r>
      <w:r w:rsidR="00B53B48">
        <w:t>vyskytujú mnohé otázky na zabezpečenia</w:t>
      </w:r>
      <w:r w:rsidRPr="00F969B9">
        <w:t xml:space="preserve">, ktoré napríklad </w:t>
      </w:r>
      <w:commentRangeStart w:id="28"/>
      <w:r w:rsidRPr="00F969B9">
        <w:t>rozpixelovávajú</w:t>
      </w:r>
      <w:commentRangeEnd w:id="28"/>
      <w:r w:rsidR="00B53B48">
        <w:rPr>
          <w:rStyle w:val="Odkaznakomentr"/>
        </w:rPr>
        <w:commentReference w:id="28"/>
      </w:r>
      <w:r w:rsidRPr="00F969B9">
        <w:t xml:space="preserve"> obraz na určitých miestach(tvár), aby sa predišlo problémom s GDPR protokolmi</w:t>
      </w:r>
      <w:r w:rsidR="00B53B48">
        <w:t>.</w:t>
      </w:r>
      <w:r w:rsidRPr="00F969B9">
        <w:t xml:space="preserve"> </w:t>
      </w:r>
      <w:r w:rsidR="00B53B48">
        <w:t xml:space="preserve">Na </w:t>
      </w:r>
      <w:r w:rsidRPr="00F969B9">
        <w:t>druhú str</w:t>
      </w:r>
      <w:r w:rsidR="00B53B48">
        <w:t>anu bývajú tieto zmeny nevratné</w:t>
      </w:r>
      <w:r w:rsidRPr="00F969B9">
        <w:t xml:space="preserve"> a t</w:t>
      </w:r>
      <w:r w:rsidR="00B53B48">
        <w:t>akéto</w:t>
      </w:r>
      <w:r w:rsidRPr="00F969B9">
        <w:t xml:space="preserve"> video nevieme použiť pre výskumné ciele. Avšak sa naskytne otázka, či to nie je vlastne dobré pre naše bezpečie. (The future of video analytics for surveillance and its ethical implications). </w:t>
      </w:r>
      <w:r w:rsidR="00B53B48">
        <w:t>Avšak tieto bezpečnostné protokoly sa týkajú</w:t>
      </w:r>
      <w:r w:rsidRPr="00F969B9">
        <w:t xml:space="preserve"> len oficiálne vytváraných záznamov napríklad z bezpečnostných kamier, osobne vytvorené videá, ktoré sú na internete sa nekontrolujú do takej miery a vedia byť aj zneužité.  </w:t>
      </w:r>
    </w:p>
    <w:p w14:paraId="2163BDC6" w14:textId="77777777" w:rsidR="00037DED" w:rsidRPr="00F969B9" w:rsidRDefault="00037DED" w:rsidP="00037DED">
      <w:pPr>
        <w:pStyle w:val="Nadpis2"/>
      </w:pPr>
      <w:r w:rsidRPr="00F969B9">
        <w:t>Budúcnosť video processingu</w:t>
      </w:r>
    </w:p>
    <w:p w14:paraId="0A741B5E" w14:textId="77777777" w:rsidR="00037DED" w:rsidRPr="00F969B9" w:rsidRDefault="00037DED" w:rsidP="00037DED">
      <w:r w:rsidRPr="00F969B9">
        <w:t>Spracovávanie videí pomocou umelej inteligencie má obrovský potenciál a už teraz vznikajú užitočné nápady a projekty ktoré nám pomôžu v bežnom živote. Okrem autonómnych vozidiel sú nápady na pozorovanie detí v malom veku u ktorých sa na základe ich pohybu môžu detekovať problémy a dokonca aj choroby.( Monitoring infants by automatic video processing: A unified approach to motion analysis)</w:t>
      </w:r>
    </w:p>
    <w:p w14:paraId="234A8EBC" w14:textId="3529FACE" w:rsidR="00037DED" w:rsidRPr="00F969B9" w:rsidRDefault="00037DED" w:rsidP="00037DED">
      <w:r w:rsidRPr="00F969B9">
        <w:t xml:space="preserve">Taktiež aj mnohé odvetia, ktoré by vedeli využiť dronové zábery môžu zužitkovať </w:t>
      </w:r>
      <w:r w:rsidR="00B67900">
        <w:t>video processing</w:t>
      </w:r>
      <w:r w:rsidRPr="00F969B9">
        <w:t>, napríklad</w:t>
      </w:r>
      <w:r w:rsidR="00B67900">
        <w:t xml:space="preserve"> pri hodpodárstve.</w:t>
      </w:r>
      <w:r w:rsidRPr="00F969B9">
        <w:t xml:space="preserve"> Farmári by vedeli detekovať ľahšie choroby pri plodinách na rozsiahlych poliach, taktiež vytvárať mapy polí na obrábanie a taktiež samotné monitorovanie plodín. (AI in Agriculture). Podobne sa dajú dronové zábery využiť aj pri kontrolovaní statiky budov a mostov, stavu parkov a ciest, čo sú pravidelné kontroly vykonávané </w:t>
      </w:r>
      <w:r w:rsidR="00B67900" w:rsidRPr="00F969B9">
        <w:t>ľuďmi</w:t>
      </w:r>
      <w:r w:rsidRPr="00F969B9">
        <w:t xml:space="preserve">. </w:t>
      </w:r>
    </w:p>
    <w:p w14:paraId="4F92F60F" w14:textId="772E018F" w:rsidR="00B67900" w:rsidRDefault="00037DED" w:rsidP="00B67900">
      <w:pPr>
        <w:rPr>
          <w:lang w:val="en-US"/>
        </w:rPr>
      </w:pPr>
      <w:r w:rsidRPr="00F969B9">
        <w:t xml:space="preserve">Možností je priam nekonečno, záleží aké nápady budú </w:t>
      </w:r>
      <w:r w:rsidR="00B67900" w:rsidRPr="00F969B9">
        <w:t>realizovateľné</w:t>
      </w:r>
      <w:r w:rsidRPr="00F969B9">
        <w:t xml:space="preserve"> a akým smerom bude smerovať video processing.</w:t>
      </w:r>
      <w:r w:rsidR="00B67900">
        <w:rPr>
          <w:lang w:val="en-US"/>
        </w:rPr>
        <w:t xml:space="preserve"> </w:t>
      </w:r>
    </w:p>
    <w:p w14:paraId="7E5294DD" w14:textId="11D265AA" w:rsidR="00037DED" w:rsidRPr="00B67900" w:rsidRDefault="00B67900" w:rsidP="00B67900">
      <w:r>
        <w:rPr>
          <w:lang w:val="en-US"/>
        </w:rPr>
        <w:lastRenderedPageBreak/>
        <w:t>(</w:t>
      </w:r>
      <w:hyperlink r:id="rId16" w:history="1">
        <w:r w:rsidRPr="00B67900">
          <w:rPr>
            <w:rStyle w:val="Hypertextovprepojenie"/>
            <w:color w:val="auto"/>
            <w:u w:val="none"/>
          </w:rPr>
          <w:t>https://www.sciencedirect.com/science/article/pii/S0010482516303031</w:t>
        </w:r>
      </w:hyperlink>
      <w:r>
        <w:t>)</w:t>
      </w:r>
    </w:p>
    <w:p w14:paraId="32EA5E9B" w14:textId="77777777" w:rsidR="00ED0860" w:rsidRPr="00F969B9" w:rsidRDefault="00ED0860" w:rsidP="00ED0860">
      <w:pPr>
        <w:sectPr w:rsidR="00ED0860" w:rsidRPr="00F969B9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643C4071" w14:textId="77777777" w:rsidR="00ED0860" w:rsidRPr="00F969B9" w:rsidRDefault="00ED0860" w:rsidP="00ED0860">
      <w:pPr>
        <w:pStyle w:val="Nadpis1"/>
      </w:pPr>
      <w:bookmarkStart w:id="29" w:name="_Toc339279017"/>
      <w:bookmarkStart w:id="30" w:name="_Toc115537323"/>
      <w:r w:rsidRPr="00F969B9">
        <w:lastRenderedPageBreak/>
        <w:t>2</w:t>
      </w:r>
      <w:r w:rsidRPr="00F969B9">
        <w:tab/>
        <w:t>Ciele záverečnej práce</w:t>
      </w:r>
      <w:bookmarkEnd w:id="14"/>
      <w:bookmarkEnd w:id="15"/>
      <w:bookmarkEnd w:id="16"/>
      <w:bookmarkEnd w:id="29"/>
      <w:bookmarkEnd w:id="30"/>
    </w:p>
    <w:p w14:paraId="23482235" w14:textId="77777777" w:rsidR="00ED0860" w:rsidRPr="00F969B9" w:rsidRDefault="00ED0860" w:rsidP="00ED0860">
      <w:pPr>
        <w:rPr>
          <w:kern w:val="32"/>
        </w:rPr>
        <w:sectPr w:rsidR="00ED0860" w:rsidRPr="00F969B9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  <w:bookmarkStart w:id="31" w:name="_Toc309047441"/>
      <w:bookmarkStart w:id="32" w:name="_Toc309047487"/>
      <w:bookmarkStart w:id="33" w:name="_Toc309047604"/>
      <w:bookmarkStart w:id="34" w:name="_Toc195670726"/>
      <w:bookmarkStart w:id="35" w:name="_Toc195684474"/>
    </w:p>
    <w:p w14:paraId="21550D6B" w14:textId="1762AFF3" w:rsidR="00ED0860" w:rsidRPr="00F969B9" w:rsidRDefault="00ED0860" w:rsidP="00ED0860">
      <w:pPr>
        <w:pStyle w:val="Nadpis1"/>
      </w:pPr>
      <w:bookmarkStart w:id="36" w:name="_Toc339279018"/>
      <w:bookmarkStart w:id="37" w:name="_Toc115537325"/>
      <w:bookmarkStart w:id="38" w:name="_Toc309047444"/>
      <w:bookmarkStart w:id="39" w:name="_Toc309047490"/>
      <w:bookmarkStart w:id="40" w:name="_Toc309047607"/>
      <w:bookmarkStart w:id="41" w:name="_Toc339279022"/>
      <w:bookmarkEnd w:id="31"/>
      <w:bookmarkEnd w:id="32"/>
      <w:bookmarkEnd w:id="33"/>
      <w:r w:rsidRPr="00F969B9">
        <w:lastRenderedPageBreak/>
        <w:t>3</w:t>
      </w:r>
      <w:r w:rsidRPr="00F969B9">
        <w:tab/>
      </w:r>
      <w:bookmarkEnd w:id="36"/>
      <w:r w:rsidR="000B07B0" w:rsidRPr="00F969B9">
        <w:t>M</w:t>
      </w:r>
      <w:r w:rsidRPr="00F969B9">
        <w:t>etodika</w:t>
      </w:r>
      <w:r w:rsidR="001B1F63" w:rsidRPr="00F969B9">
        <w:t xml:space="preserve"> výskumu</w:t>
      </w:r>
      <w:bookmarkEnd w:id="37"/>
    </w:p>
    <w:p w14:paraId="7FF1CE83" w14:textId="77777777" w:rsidR="00ED0860" w:rsidRPr="00F969B9" w:rsidRDefault="00ED0860" w:rsidP="00ED0860">
      <w:pPr>
        <w:pStyle w:val="Odrazky"/>
        <w:numPr>
          <w:ilvl w:val="0"/>
          <w:numId w:val="0"/>
        </w:numPr>
        <w:sectPr w:rsidR="00ED0860" w:rsidRPr="00F969B9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29ADEB3D" w14:textId="77777777" w:rsidR="00ED0860" w:rsidRPr="00F969B9" w:rsidRDefault="00ED0860" w:rsidP="00ED0860">
      <w:pPr>
        <w:rPr>
          <w:kern w:val="32"/>
        </w:rPr>
        <w:sectPr w:rsidR="00ED0860" w:rsidRPr="00F969B9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  <w:bookmarkStart w:id="42" w:name="_Toc195670727"/>
      <w:bookmarkStart w:id="43" w:name="_Toc195684475"/>
      <w:bookmarkStart w:id="44" w:name="_Toc309047448"/>
      <w:bookmarkStart w:id="45" w:name="_Toc309047494"/>
      <w:bookmarkStart w:id="46" w:name="_Toc309047611"/>
      <w:bookmarkStart w:id="47" w:name="_Toc339279026"/>
      <w:bookmarkEnd w:id="34"/>
      <w:bookmarkEnd w:id="35"/>
      <w:bookmarkEnd w:id="38"/>
      <w:bookmarkEnd w:id="39"/>
      <w:bookmarkEnd w:id="40"/>
      <w:bookmarkEnd w:id="41"/>
    </w:p>
    <w:p w14:paraId="10263C42" w14:textId="77777777" w:rsidR="00ED0860" w:rsidRPr="00F969B9" w:rsidRDefault="00ED0860" w:rsidP="00ED0860">
      <w:pPr>
        <w:pStyle w:val="Nadpis1"/>
      </w:pPr>
      <w:bookmarkStart w:id="48" w:name="_Toc115537330"/>
      <w:r w:rsidRPr="00F969B9">
        <w:lastRenderedPageBreak/>
        <w:t>Zoznam bibliografických odkazov</w:t>
      </w:r>
      <w:bookmarkEnd w:id="42"/>
      <w:bookmarkEnd w:id="43"/>
      <w:bookmarkEnd w:id="44"/>
      <w:bookmarkEnd w:id="45"/>
      <w:bookmarkEnd w:id="46"/>
      <w:bookmarkEnd w:id="47"/>
      <w:bookmarkEnd w:id="48"/>
    </w:p>
    <w:p w14:paraId="791755CE" w14:textId="44D9F585" w:rsidR="00ED0860" w:rsidRPr="00851AB6" w:rsidRDefault="00ED0860" w:rsidP="00B67900">
      <w:pPr>
        <w:ind w:firstLine="0"/>
        <w:rPr>
          <w:rStyle w:val="Nzovknihy"/>
          <w:b w:val="0"/>
          <w:bCs w:val="0"/>
          <w:smallCaps w:val="0"/>
          <w:spacing w:val="0"/>
          <w:sz w:val="24"/>
        </w:rPr>
      </w:pPr>
    </w:p>
    <w:sectPr w:rsidR="00ED0860" w:rsidRPr="00851AB6" w:rsidSect="00C84314">
      <w:footerReference w:type="default" r:id="rId17"/>
      <w:footerReference w:type="first" r:id="rId18"/>
      <w:pgSz w:w="11907" w:h="16840" w:code="9"/>
      <w:pgMar w:top="1418" w:right="1418" w:bottom="1418" w:left="1985" w:header="709" w:footer="709" w:gutter="0"/>
      <w:cols w:space="708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7" w:author="Johana Heneková" w:date="2023-07-01T18:15:00Z" w:initials="JH">
    <w:p w14:paraId="20A0204D" w14:textId="77777777" w:rsidR="00037DED" w:rsidRPr="00F969B9" w:rsidRDefault="00037DED" w:rsidP="00037DED">
      <w:pPr>
        <w:pStyle w:val="Textkomentra"/>
      </w:pPr>
      <w:r w:rsidRPr="00F969B9">
        <w:rPr>
          <w:rStyle w:val="Odkaznakomentr"/>
        </w:rPr>
        <w:annotationRef/>
      </w:r>
      <w:r w:rsidRPr="00F969B9">
        <w:t>Skratka UI</w:t>
      </w:r>
    </w:p>
  </w:comment>
  <w:comment w:id="18" w:author="Johana Heneková" w:date="2023-10-25T18:26:00Z" w:initials="JH">
    <w:p w14:paraId="26963842" w14:textId="77777777" w:rsidR="0035452C" w:rsidRPr="00F969B9" w:rsidRDefault="0035452C" w:rsidP="00E7070E">
      <w:pPr>
        <w:pStyle w:val="Textkomentra"/>
        <w:ind w:firstLine="0"/>
        <w:jc w:val="left"/>
      </w:pPr>
      <w:r w:rsidRPr="00F969B9">
        <w:rPr>
          <w:rStyle w:val="Odkaznakomentr"/>
        </w:rPr>
        <w:annotationRef/>
      </w:r>
      <w:r w:rsidRPr="00F969B9">
        <w:t>Obrázok plus preložiť a popis k obrázkuťt</w:t>
      </w:r>
    </w:p>
  </w:comment>
  <w:comment w:id="19" w:author="Johana Heneková" w:date="2023-10-25T18:28:00Z" w:initials="JH">
    <w:p w14:paraId="3AF9D924" w14:textId="77777777" w:rsidR="0035452C" w:rsidRPr="00F969B9" w:rsidRDefault="0035452C" w:rsidP="00913CA7">
      <w:pPr>
        <w:pStyle w:val="Textkomentra"/>
        <w:ind w:firstLine="0"/>
        <w:jc w:val="left"/>
      </w:pPr>
      <w:r w:rsidRPr="00F969B9">
        <w:rPr>
          <w:rStyle w:val="Odkaznakomentr"/>
        </w:rPr>
        <w:annotationRef/>
      </w:r>
      <w:r w:rsidRPr="00F969B9">
        <w:t>Side note: možno aj nájsť lepší obrázok</w:t>
      </w:r>
    </w:p>
  </w:comment>
  <w:comment w:id="20" w:author="Johana Heneková" w:date="2023-10-25T18:31:00Z" w:initials="JH">
    <w:p w14:paraId="14725F8C" w14:textId="77777777" w:rsidR="00F969B9" w:rsidRDefault="00F969B9" w:rsidP="00B47553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Preklad video processing</w:t>
      </w:r>
    </w:p>
  </w:comment>
  <w:comment w:id="21" w:author="Johana Heneková" w:date="2023-10-25T18:56:00Z" w:initials="JH">
    <w:p w14:paraId="3EE31EF3" w14:textId="77777777" w:rsidR="00CB1549" w:rsidRDefault="00CB1549" w:rsidP="0053702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NOTE</w:t>
      </w:r>
    </w:p>
  </w:comment>
  <w:comment w:id="22" w:author="Johana Heneková" w:date="2023-08-06T13:36:00Z" w:initials="JH">
    <w:p w14:paraId="322B31A8" w14:textId="77777777" w:rsidR="00903790" w:rsidRPr="00F969B9" w:rsidRDefault="00903790" w:rsidP="00903790">
      <w:pPr>
        <w:pStyle w:val="Textkomentra"/>
      </w:pPr>
      <w:r w:rsidRPr="00F969B9">
        <w:rPr>
          <w:rStyle w:val="Odkaznakomentr"/>
        </w:rPr>
        <w:annotationRef/>
      </w:r>
      <w:r w:rsidRPr="00F969B9">
        <w:t>angličtina</w:t>
      </w:r>
    </w:p>
  </w:comment>
  <w:comment w:id="23" w:author="Johana Heneková" w:date="2023-10-25T19:44:00Z" w:initials="JH">
    <w:p w14:paraId="0B71A4A2" w14:textId="77777777" w:rsidR="00903790" w:rsidRDefault="00903790" w:rsidP="00897A3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Plus zdroj sa mi niekde stratil :O</w:t>
      </w:r>
    </w:p>
  </w:comment>
  <w:comment w:id="24" w:author="Johana Heneková" w:date="2023-10-25T19:42:00Z" w:initials="JH">
    <w:p w14:paraId="56943A52" w14:textId="109FF2FF" w:rsidR="00903790" w:rsidRDefault="00903790" w:rsidP="00056EB1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 zahrnúť obrázok do textu, spraviť text v obrázku po slovensky</w:t>
      </w:r>
    </w:p>
  </w:comment>
  <w:comment w:id="25" w:author="Johana Heneková" w:date="2023-10-25T19:55:00Z" w:initials="JH">
    <w:p w14:paraId="439E489A" w14:textId="77777777" w:rsidR="00927105" w:rsidRDefault="00927105" w:rsidP="00952196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Celé do preč pravdepodobne, je už priveľa použití predtým</w:t>
      </w:r>
    </w:p>
  </w:comment>
  <w:comment w:id="26" w:author="Johana Heneková" w:date="2023-10-25T19:56:00Z" w:initials="JH">
    <w:p w14:paraId="73334F82" w14:textId="77777777" w:rsidR="00927105" w:rsidRDefault="00927105" w:rsidP="00DD4E2C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 xml:space="preserve">Ale zase mi to príde lepšie ako niektoré predtým odstavce, tak možno to poprepájať </w:t>
      </w:r>
    </w:p>
  </w:comment>
  <w:comment w:id="27" w:author="Johana Heneková" w:date="2023-10-25T20:07:00Z" w:initials="JH">
    <w:p w14:paraId="701D6D91" w14:textId="77777777" w:rsidR="00C17411" w:rsidRDefault="00C17411" w:rsidP="0011710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ADD meno článku, asi preklad</w:t>
      </w:r>
    </w:p>
  </w:comment>
  <w:comment w:id="28" w:author="Johana Heneková" w:date="2023-10-25T20:16:00Z" w:initials="JH">
    <w:p w14:paraId="544C0116" w14:textId="77777777" w:rsidR="00B53B48" w:rsidRDefault="00B53B48" w:rsidP="00BC798C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0A0204D" w15:done="0"/>
  <w15:commentEx w15:paraId="26963842" w15:done="0"/>
  <w15:commentEx w15:paraId="3AF9D924" w15:paraIdParent="26963842" w15:done="0"/>
  <w15:commentEx w15:paraId="14725F8C" w15:done="0"/>
  <w15:commentEx w15:paraId="3EE31EF3" w15:done="0"/>
  <w15:commentEx w15:paraId="322B31A8" w15:done="0"/>
  <w15:commentEx w15:paraId="0B71A4A2" w15:paraIdParent="322B31A8" w15:done="0"/>
  <w15:commentEx w15:paraId="56943A52" w15:done="0"/>
  <w15:commentEx w15:paraId="439E489A" w15:done="0"/>
  <w15:commentEx w15:paraId="73334F82" w15:paraIdParent="439E489A" w15:done="0"/>
  <w15:commentEx w15:paraId="701D6D91" w15:done="0"/>
  <w15:commentEx w15:paraId="544C011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4AEBD3" w16cex:dateUtc="2023-07-01T16:15:00Z"/>
  <w16cex:commentExtensible w16cex:durableId="6795F30E" w16cex:dateUtc="2023-10-25T16:26:00Z"/>
  <w16cex:commentExtensible w16cex:durableId="2ABB0178" w16cex:dateUtc="2023-10-25T16:28:00Z"/>
  <w16cex:commentExtensible w16cex:durableId="685524A6" w16cex:dateUtc="2023-10-25T16:31:00Z"/>
  <w16cex:commentExtensible w16cex:durableId="70A4ACC2" w16cex:dateUtc="2023-10-25T16:56:00Z"/>
  <w16cex:commentExtensible w16cex:durableId="287A2072" w16cex:dateUtc="2023-08-06T11:36:00Z"/>
  <w16cex:commentExtensible w16cex:durableId="26A06C9C" w16cex:dateUtc="2023-10-25T17:44:00Z"/>
  <w16cex:commentExtensible w16cex:durableId="17C3A7FB" w16cex:dateUtc="2023-10-25T17:42:00Z"/>
  <w16cex:commentExtensible w16cex:durableId="3C065E52" w16cex:dateUtc="2023-10-25T17:55:00Z"/>
  <w16cex:commentExtensible w16cex:durableId="5789572C" w16cex:dateUtc="2023-10-25T17:56:00Z"/>
  <w16cex:commentExtensible w16cex:durableId="19911853" w16cex:dateUtc="2023-10-25T18:07:00Z"/>
  <w16cex:commentExtensible w16cex:durableId="4C28C652" w16cex:dateUtc="2023-10-25T18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A0204D" w16cid:durableId="284AEBD3"/>
  <w16cid:commentId w16cid:paraId="26963842" w16cid:durableId="6795F30E"/>
  <w16cid:commentId w16cid:paraId="3AF9D924" w16cid:durableId="2ABB0178"/>
  <w16cid:commentId w16cid:paraId="14725F8C" w16cid:durableId="685524A6"/>
  <w16cid:commentId w16cid:paraId="3EE31EF3" w16cid:durableId="70A4ACC2"/>
  <w16cid:commentId w16cid:paraId="322B31A8" w16cid:durableId="287A2072"/>
  <w16cid:commentId w16cid:paraId="0B71A4A2" w16cid:durableId="26A06C9C"/>
  <w16cid:commentId w16cid:paraId="56943A52" w16cid:durableId="17C3A7FB"/>
  <w16cid:commentId w16cid:paraId="439E489A" w16cid:durableId="3C065E52"/>
  <w16cid:commentId w16cid:paraId="73334F82" w16cid:durableId="5789572C"/>
  <w16cid:commentId w16cid:paraId="701D6D91" w16cid:durableId="19911853"/>
  <w16cid:commentId w16cid:paraId="544C0116" w16cid:durableId="4C28C65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528C6" w14:textId="77777777" w:rsidR="00064BA6" w:rsidRPr="00F969B9" w:rsidRDefault="00064BA6" w:rsidP="00FD33FA">
      <w:r w:rsidRPr="00F969B9">
        <w:separator/>
      </w:r>
    </w:p>
  </w:endnote>
  <w:endnote w:type="continuationSeparator" w:id="0">
    <w:p w14:paraId="4F3EA46A" w14:textId="77777777" w:rsidR="00064BA6" w:rsidRPr="00F969B9" w:rsidRDefault="00064BA6" w:rsidP="00FD33FA">
      <w:r w:rsidRPr="00F969B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kChampa">
    <w:altName w:val="Cambria"/>
    <w:charset w:val="DE"/>
    <w:family w:val="swiss"/>
    <w:pitch w:val="variable"/>
    <w:sig w:usb0="8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9603573"/>
      <w:docPartObj>
        <w:docPartGallery w:val="Page Numbers (Bottom of Page)"/>
        <w:docPartUnique/>
      </w:docPartObj>
    </w:sdtPr>
    <w:sdtContent>
      <w:p w14:paraId="644F1D8B" w14:textId="77777777" w:rsidR="00ED0860" w:rsidRPr="00F969B9" w:rsidRDefault="00ED0860">
        <w:pPr>
          <w:pStyle w:val="Pta"/>
          <w:jc w:val="right"/>
        </w:pPr>
        <w:r w:rsidRPr="00F969B9">
          <w:fldChar w:fldCharType="begin"/>
        </w:r>
        <w:r w:rsidRPr="00F969B9">
          <w:instrText>PAGE   \* MERGEFORMAT</w:instrText>
        </w:r>
        <w:r w:rsidRPr="00F969B9">
          <w:fldChar w:fldCharType="separate"/>
        </w:r>
        <w:r w:rsidRPr="00F969B9">
          <w:t>2</w:t>
        </w:r>
        <w:r w:rsidRPr="00F969B9">
          <w:fldChar w:fldCharType="end"/>
        </w:r>
      </w:p>
    </w:sdtContent>
  </w:sdt>
  <w:p w14:paraId="4A2D3D7B" w14:textId="77777777" w:rsidR="00ED0860" w:rsidRPr="00F969B9" w:rsidRDefault="00ED0860" w:rsidP="00FD33FA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1472209"/>
      <w:docPartObj>
        <w:docPartGallery w:val="Page Numbers (Bottom of Page)"/>
        <w:docPartUnique/>
      </w:docPartObj>
    </w:sdtPr>
    <w:sdtContent>
      <w:p w14:paraId="3EE7686F" w14:textId="77777777" w:rsidR="00ED0860" w:rsidRPr="00F969B9" w:rsidRDefault="00ED0860">
        <w:pPr>
          <w:pStyle w:val="Pta"/>
          <w:jc w:val="right"/>
        </w:pPr>
        <w:r w:rsidRPr="00F969B9">
          <w:fldChar w:fldCharType="begin"/>
        </w:r>
        <w:r w:rsidRPr="00F969B9">
          <w:instrText>PAGE   \* MERGEFORMAT</w:instrText>
        </w:r>
        <w:r w:rsidRPr="00F969B9">
          <w:fldChar w:fldCharType="separate"/>
        </w:r>
        <w:r w:rsidRPr="00F969B9">
          <w:t>2</w:t>
        </w:r>
        <w:r w:rsidRPr="00F969B9">
          <w:fldChar w:fldCharType="end"/>
        </w:r>
      </w:p>
    </w:sdtContent>
  </w:sdt>
  <w:p w14:paraId="4E9E30E8" w14:textId="77777777" w:rsidR="00ED0860" w:rsidRPr="00F969B9" w:rsidRDefault="00ED0860" w:rsidP="00FD33FA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FFCF7" w14:textId="227439DF" w:rsidR="00C17C85" w:rsidRPr="00F969B9" w:rsidRDefault="00C17C85" w:rsidP="002E12F8">
    <w:pPr>
      <w:pStyle w:val="Pta"/>
      <w:ind w:firstLine="0"/>
    </w:pPr>
  </w:p>
  <w:p w14:paraId="59888B10" w14:textId="77777777" w:rsidR="00C17C85" w:rsidRPr="00F969B9" w:rsidRDefault="00C17C85" w:rsidP="00FD33FA">
    <w:pPr>
      <w:pStyle w:val="Pt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58EE2" w14:textId="77777777" w:rsidR="003A750E" w:rsidRPr="00F969B9" w:rsidRDefault="003A750E" w:rsidP="00FD33FA">
    <w:pPr>
      <w:pStyle w:val="Pta"/>
    </w:pPr>
  </w:p>
  <w:p w14:paraId="3D97282D" w14:textId="77777777" w:rsidR="003A750E" w:rsidRPr="00F969B9" w:rsidRDefault="003A750E" w:rsidP="00FD33F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170BC" w14:textId="77777777" w:rsidR="00064BA6" w:rsidRPr="00F969B9" w:rsidRDefault="00064BA6" w:rsidP="00FD33FA">
      <w:r w:rsidRPr="00F969B9">
        <w:separator/>
      </w:r>
    </w:p>
  </w:footnote>
  <w:footnote w:type="continuationSeparator" w:id="0">
    <w:p w14:paraId="27BA2A40" w14:textId="77777777" w:rsidR="00064BA6" w:rsidRPr="00F969B9" w:rsidRDefault="00064BA6" w:rsidP="00FD33FA">
      <w:r w:rsidRPr="00F969B9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A34EEF0"/>
    <w:lvl w:ilvl="0">
      <w:start w:val="1"/>
      <w:numFmt w:val="bullet"/>
      <w:pStyle w:val="Zo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0363BB"/>
    <w:multiLevelType w:val="multilevel"/>
    <w:tmpl w:val="88B8866E"/>
    <w:lvl w:ilvl="0">
      <w:numFmt w:val="decimal"/>
      <w:pStyle w:val="Kapitola"/>
      <w:lvlText w:val="%1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02B87EF1"/>
    <w:multiLevelType w:val="hybridMultilevel"/>
    <w:tmpl w:val="90802BA8"/>
    <w:lvl w:ilvl="0" w:tplc="041B000F">
      <w:start w:val="1"/>
      <w:numFmt w:val="decimal"/>
      <w:lvlText w:val="%1."/>
      <w:lvlJc w:val="left"/>
      <w:pPr>
        <w:ind w:left="1429" w:hanging="360"/>
      </w:pPr>
    </w:lvl>
    <w:lvl w:ilvl="1" w:tplc="041B0019" w:tentative="1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6F76E47"/>
    <w:multiLevelType w:val="hybridMultilevel"/>
    <w:tmpl w:val="6C4C3D58"/>
    <w:lvl w:ilvl="0" w:tplc="B3D43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678B2"/>
    <w:multiLevelType w:val="hybridMultilevel"/>
    <w:tmpl w:val="2E9221A4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EC3F29"/>
    <w:multiLevelType w:val="hybridMultilevel"/>
    <w:tmpl w:val="79DC5558"/>
    <w:lvl w:ilvl="0" w:tplc="731A06CC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BB77527"/>
    <w:multiLevelType w:val="multilevel"/>
    <w:tmpl w:val="0310F356"/>
    <w:lvl w:ilvl="0">
      <w:start w:val="1"/>
      <w:numFmt w:val="bullet"/>
      <w:pStyle w:val="Odsekzoznamu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5D10C7"/>
    <w:multiLevelType w:val="hybridMultilevel"/>
    <w:tmpl w:val="19E02992"/>
    <w:lvl w:ilvl="0" w:tplc="041B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8C3854"/>
    <w:multiLevelType w:val="multilevel"/>
    <w:tmpl w:val="C98234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35" w:hanging="6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220608B5"/>
    <w:multiLevelType w:val="multilevel"/>
    <w:tmpl w:val="8CAAE064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AB227CD"/>
    <w:multiLevelType w:val="hybridMultilevel"/>
    <w:tmpl w:val="21761F8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2C852D87"/>
    <w:multiLevelType w:val="hybridMultilevel"/>
    <w:tmpl w:val="B37C0AA0"/>
    <w:lvl w:ilvl="0" w:tplc="041B0005">
      <w:start w:val="1"/>
      <w:numFmt w:val="bullet"/>
      <w:lvlText w:val=""/>
      <w:lvlJc w:val="left"/>
      <w:pPr>
        <w:ind w:left="1174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2" w15:restartNumberingAfterBreak="0">
    <w:nsid w:val="36DC6506"/>
    <w:multiLevelType w:val="multilevel"/>
    <w:tmpl w:val="3140DC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30F241B"/>
    <w:multiLevelType w:val="hybridMultilevel"/>
    <w:tmpl w:val="D95C43C6"/>
    <w:lvl w:ilvl="0" w:tplc="2D9865F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9927BD"/>
    <w:multiLevelType w:val="multilevel"/>
    <w:tmpl w:val="61020A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823A16"/>
    <w:multiLevelType w:val="hybridMultilevel"/>
    <w:tmpl w:val="4992FC38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CA04A6"/>
    <w:multiLevelType w:val="hybridMultilevel"/>
    <w:tmpl w:val="2780E26A"/>
    <w:lvl w:ilvl="0" w:tplc="041B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4A31B80"/>
    <w:multiLevelType w:val="hybridMultilevel"/>
    <w:tmpl w:val="65FC01C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68B5360C"/>
    <w:multiLevelType w:val="hybridMultilevel"/>
    <w:tmpl w:val="674415AC"/>
    <w:lvl w:ilvl="0" w:tplc="DF0695C2">
      <w:start w:val="1"/>
      <w:numFmt w:val="bullet"/>
      <w:pStyle w:val="Odrazky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3734A3"/>
    <w:multiLevelType w:val="hybridMultilevel"/>
    <w:tmpl w:val="059801F6"/>
    <w:lvl w:ilvl="0" w:tplc="CD0CCE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D33CD2"/>
    <w:multiLevelType w:val="hybridMultilevel"/>
    <w:tmpl w:val="19147912"/>
    <w:lvl w:ilvl="0" w:tplc="B56204F0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74E5593F"/>
    <w:multiLevelType w:val="multilevel"/>
    <w:tmpl w:val="809AF0A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D220C9"/>
    <w:multiLevelType w:val="hybridMultilevel"/>
    <w:tmpl w:val="C9486ACE"/>
    <w:lvl w:ilvl="0" w:tplc="041B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3" w15:restartNumberingAfterBreak="0">
    <w:nsid w:val="7C907454"/>
    <w:multiLevelType w:val="multilevel"/>
    <w:tmpl w:val="2098E2D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853060296">
    <w:abstractNumId w:val="1"/>
  </w:num>
  <w:num w:numId="2" w16cid:durableId="553388986">
    <w:abstractNumId w:val="0"/>
  </w:num>
  <w:num w:numId="3" w16cid:durableId="1814104277">
    <w:abstractNumId w:val="7"/>
  </w:num>
  <w:num w:numId="4" w16cid:durableId="762340787">
    <w:abstractNumId w:val="18"/>
  </w:num>
  <w:num w:numId="5" w16cid:durableId="1073308230">
    <w:abstractNumId w:val="14"/>
  </w:num>
  <w:num w:numId="6" w16cid:durableId="1816482116">
    <w:abstractNumId w:val="4"/>
  </w:num>
  <w:num w:numId="7" w16cid:durableId="1736468726">
    <w:abstractNumId w:val="21"/>
  </w:num>
  <w:num w:numId="8" w16cid:durableId="956566999">
    <w:abstractNumId w:val="12"/>
  </w:num>
  <w:num w:numId="9" w16cid:durableId="956910653">
    <w:abstractNumId w:val="6"/>
  </w:num>
  <w:num w:numId="10" w16cid:durableId="1950508470">
    <w:abstractNumId w:val="16"/>
  </w:num>
  <w:num w:numId="11" w16cid:durableId="45839240">
    <w:abstractNumId w:val="11"/>
  </w:num>
  <w:num w:numId="12" w16cid:durableId="1585261541">
    <w:abstractNumId w:val="15"/>
  </w:num>
  <w:num w:numId="13" w16cid:durableId="1972444814">
    <w:abstractNumId w:val="8"/>
  </w:num>
  <w:num w:numId="14" w16cid:durableId="545680652">
    <w:abstractNumId w:val="2"/>
  </w:num>
  <w:num w:numId="15" w16cid:durableId="1790271063">
    <w:abstractNumId w:val="9"/>
  </w:num>
  <w:num w:numId="16" w16cid:durableId="1319315">
    <w:abstractNumId w:val="5"/>
  </w:num>
  <w:num w:numId="17" w16cid:durableId="1960837576">
    <w:abstractNumId w:val="10"/>
  </w:num>
  <w:num w:numId="18" w16cid:durableId="784928488">
    <w:abstractNumId w:val="17"/>
  </w:num>
  <w:num w:numId="19" w16cid:durableId="767584246">
    <w:abstractNumId w:val="20"/>
  </w:num>
  <w:num w:numId="20" w16cid:durableId="803691881">
    <w:abstractNumId w:val="3"/>
  </w:num>
  <w:num w:numId="21" w16cid:durableId="2099979392">
    <w:abstractNumId w:val="23"/>
  </w:num>
  <w:num w:numId="22" w16cid:durableId="406728756">
    <w:abstractNumId w:val="22"/>
  </w:num>
  <w:num w:numId="23" w16cid:durableId="1827820095">
    <w:abstractNumId w:val="18"/>
  </w:num>
  <w:num w:numId="24" w16cid:durableId="22533658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480078106">
    <w:abstractNumId w:val="19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ana Heneková">
    <w15:presenceInfo w15:providerId="AD" w15:userId="S::johana.henekova@student.ukf.sk::31c7ecd6-280c-4dfa-a238-7ec730d600b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wMDCyNDEyNjcBIiUdpeDU4uLM/DyQAuNaAJQlTjYsAAAA"/>
  </w:docVars>
  <w:rsids>
    <w:rsidRoot w:val="009F5F11"/>
    <w:rsid w:val="00011F97"/>
    <w:rsid w:val="0002068A"/>
    <w:rsid w:val="000212C9"/>
    <w:rsid w:val="00032E44"/>
    <w:rsid w:val="000333AF"/>
    <w:rsid w:val="00037DED"/>
    <w:rsid w:val="00043DE8"/>
    <w:rsid w:val="0005494A"/>
    <w:rsid w:val="00055597"/>
    <w:rsid w:val="0006349A"/>
    <w:rsid w:val="00064BA6"/>
    <w:rsid w:val="00077389"/>
    <w:rsid w:val="00081307"/>
    <w:rsid w:val="00082BAC"/>
    <w:rsid w:val="00084CBC"/>
    <w:rsid w:val="0008711C"/>
    <w:rsid w:val="00096B44"/>
    <w:rsid w:val="0009722D"/>
    <w:rsid w:val="000B07B0"/>
    <w:rsid w:val="000B1468"/>
    <w:rsid w:val="000B244A"/>
    <w:rsid w:val="000B7E0C"/>
    <w:rsid w:val="000C08B6"/>
    <w:rsid w:val="000C2DA0"/>
    <w:rsid w:val="000C6EC7"/>
    <w:rsid w:val="000C7FB5"/>
    <w:rsid w:val="000F139C"/>
    <w:rsid w:val="000F470B"/>
    <w:rsid w:val="000F6AC0"/>
    <w:rsid w:val="00104253"/>
    <w:rsid w:val="00105425"/>
    <w:rsid w:val="00106664"/>
    <w:rsid w:val="001107F3"/>
    <w:rsid w:val="00112451"/>
    <w:rsid w:val="00115E41"/>
    <w:rsid w:val="001235F4"/>
    <w:rsid w:val="00124C27"/>
    <w:rsid w:val="00124F9D"/>
    <w:rsid w:val="001333F7"/>
    <w:rsid w:val="001427C2"/>
    <w:rsid w:val="001466D6"/>
    <w:rsid w:val="00151A28"/>
    <w:rsid w:val="00164325"/>
    <w:rsid w:val="00170844"/>
    <w:rsid w:val="00172EA9"/>
    <w:rsid w:val="00176129"/>
    <w:rsid w:val="00176FD2"/>
    <w:rsid w:val="00180271"/>
    <w:rsid w:val="0018039E"/>
    <w:rsid w:val="00181400"/>
    <w:rsid w:val="00187011"/>
    <w:rsid w:val="001925A2"/>
    <w:rsid w:val="001934E1"/>
    <w:rsid w:val="00193974"/>
    <w:rsid w:val="00195E48"/>
    <w:rsid w:val="0019706C"/>
    <w:rsid w:val="001A29CF"/>
    <w:rsid w:val="001A4EAC"/>
    <w:rsid w:val="001B15FF"/>
    <w:rsid w:val="001B1F63"/>
    <w:rsid w:val="001B3A16"/>
    <w:rsid w:val="001B4838"/>
    <w:rsid w:val="001D2852"/>
    <w:rsid w:val="001D429D"/>
    <w:rsid w:val="001D778C"/>
    <w:rsid w:val="001E4E62"/>
    <w:rsid w:val="001E79F3"/>
    <w:rsid w:val="001F099B"/>
    <w:rsid w:val="001F5994"/>
    <w:rsid w:val="00200ED2"/>
    <w:rsid w:val="00203932"/>
    <w:rsid w:val="00204D31"/>
    <w:rsid w:val="00205505"/>
    <w:rsid w:val="00212BFF"/>
    <w:rsid w:val="00214176"/>
    <w:rsid w:val="00233902"/>
    <w:rsid w:val="00251168"/>
    <w:rsid w:val="0026021C"/>
    <w:rsid w:val="00262858"/>
    <w:rsid w:val="002629F6"/>
    <w:rsid w:val="002661D2"/>
    <w:rsid w:val="00274B7E"/>
    <w:rsid w:val="00275CDC"/>
    <w:rsid w:val="00280707"/>
    <w:rsid w:val="002817A8"/>
    <w:rsid w:val="00286479"/>
    <w:rsid w:val="002939EC"/>
    <w:rsid w:val="0029608B"/>
    <w:rsid w:val="002A5A83"/>
    <w:rsid w:val="002B0E40"/>
    <w:rsid w:val="002C5591"/>
    <w:rsid w:val="002C5847"/>
    <w:rsid w:val="002C7371"/>
    <w:rsid w:val="002E12F8"/>
    <w:rsid w:val="002E1871"/>
    <w:rsid w:val="002E1924"/>
    <w:rsid w:val="002E56F3"/>
    <w:rsid w:val="002E7A82"/>
    <w:rsid w:val="002F1FEC"/>
    <w:rsid w:val="002F559F"/>
    <w:rsid w:val="0030590F"/>
    <w:rsid w:val="003072FE"/>
    <w:rsid w:val="003111A5"/>
    <w:rsid w:val="00311291"/>
    <w:rsid w:val="00323074"/>
    <w:rsid w:val="00324D21"/>
    <w:rsid w:val="003266DB"/>
    <w:rsid w:val="003321DC"/>
    <w:rsid w:val="00332FD1"/>
    <w:rsid w:val="00333CE0"/>
    <w:rsid w:val="00333E99"/>
    <w:rsid w:val="003419C4"/>
    <w:rsid w:val="003455BC"/>
    <w:rsid w:val="00351CC3"/>
    <w:rsid w:val="00354086"/>
    <w:rsid w:val="0035452C"/>
    <w:rsid w:val="0037528C"/>
    <w:rsid w:val="00384368"/>
    <w:rsid w:val="003863A6"/>
    <w:rsid w:val="00396315"/>
    <w:rsid w:val="003974F8"/>
    <w:rsid w:val="003A04F6"/>
    <w:rsid w:val="003A0F96"/>
    <w:rsid w:val="003A6A3E"/>
    <w:rsid w:val="003A750E"/>
    <w:rsid w:val="003B22C2"/>
    <w:rsid w:val="003B2DF6"/>
    <w:rsid w:val="003B3DAB"/>
    <w:rsid w:val="003B6DD6"/>
    <w:rsid w:val="003D232A"/>
    <w:rsid w:val="003D6DA4"/>
    <w:rsid w:val="003E62CE"/>
    <w:rsid w:val="003F0CC8"/>
    <w:rsid w:val="00402502"/>
    <w:rsid w:val="00417373"/>
    <w:rsid w:val="004173DE"/>
    <w:rsid w:val="00421AAD"/>
    <w:rsid w:val="00426817"/>
    <w:rsid w:val="0043055F"/>
    <w:rsid w:val="00431B43"/>
    <w:rsid w:val="00437409"/>
    <w:rsid w:val="0044009A"/>
    <w:rsid w:val="00444765"/>
    <w:rsid w:val="00455073"/>
    <w:rsid w:val="00461C46"/>
    <w:rsid w:val="00481D40"/>
    <w:rsid w:val="0048376B"/>
    <w:rsid w:val="0048500B"/>
    <w:rsid w:val="00490B7B"/>
    <w:rsid w:val="0049152C"/>
    <w:rsid w:val="00494859"/>
    <w:rsid w:val="004A14E4"/>
    <w:rsid w:val="004A6373"/>
    <w:rsid w:val="004B0BBD"/>
    <w:rsid w:val="004B102F"/>
    <w:rsid w:val="004B4D56"/>
    <w:rsid w:val="004B5A5D"/>
    <w:rsid w:val="004B7E6D"/>
    <w:rsid w:val="004C0D7C"/>
    <w:rsid w:val="004D220B"/>
    <w:rsid w:val="004D2CAA"/>
    <w:rsid w:val="004D6D6A"/>
    <w:rsid w:val="004D7369"/>
    <w:rsid w:val="004D7E5A"/>
    <w:rsid w:val="004E3910"/>
    <w:rsid w:val="004E7A0E"/>
    <w:rsid w:val="004F6FCE"/>
    <w:rsid w:val="004F745F"/>
    <w:rsid w:val="004F788C"/>
    <w:rsid w:val="0050577A"/>
    <w:rsid w:val="00510E59"/>
    <w:rsid w:val="00513084"/>
    <w:rsid w:val="00517404"/>
    <w:rsid w:val="00533DA5"/>
    <w:rsid w:val="00541C29"/>
    <w:rsid w:val="005518D0"/>
    <w:rsid w:val="00551D33"/>
    <w:rsid w:val="00553653"/>
    <w:rsid w:val="00554BD7"/>
    <w:rsid w:val="00557C0F"/>
    <w:rsid w:val="00563D80"/>
    <w:rsid w:val="00585CE2"/>
    <w:rsid w:val="00591FB1"/>
    <w:rsid w:val="00592F8B"/>
    <w:rsid w:val="0059441E"/>
    <w:rsid w:val="005A1036"/>
    <w:rsid w:val="005A1340"/>
    <w:rsid w:val="005A439A"/>
    <w:rsid w:val="005A7671"/>
    <w:rsid w:val="005B11C5"/>
    <w:rsid w:val="005B3485"/>
    <w:rsid w:val="005B3887"/>
    <w:rsid w:val="005D1BF8"/>
    <w:rsid w:val="005D3340"/>
    <w:rsid w:val="005E63B0"/>
    <w:rsid w:val="005E7448"/>
    <w:rsid w:val="005F4FBA"/>
    <w:rsid w:val="005F59FD"/>
    <w:rsid w:val="00607148"/>
    <w:rsid w:val="00615C66"/>
    <w:rsid w:val="00616C94"/>
    <w:rsid w:val="00623CC0"/>
    <w:rsid w:val="006243C0"/>
    <w:rsid w:val="0063168F"/>
    <w:rsid w:val="006327E6"/>
    <w:rsid w:val="00633698"/>
    <w:rsid w:val="0063602C"/>
    <w:rsid w:val="0064041C"/>
    <w:rsid w:val="006417E3"/>
    <w:rsid w:val="00654982"/>
    <w:rsid w:val="0066518D"/>
    <w:rsid w:val="00666933"/>
    <w:rsid w:val="00667800"/>
    <w:rsid w:val="00667818"/>
    <w:rsid w:val="006754FE"/>
    <w:rsid w:val="006A0F77"/>
    <w:rsid w:val="006A6C5A"/>
    <w:rsid w:val="006A704E"/>
    <w:rsid w:val="006B14B8"/>
    <w:rsid w:val="006B3945"/>
    <w:rsid w:val="006C2715"/>
    <w:rsid w:val="006D10BC"/>
    <w:rsid w:val="006E4872"/>
    <w:rsid w:val="006F51A4"/>
    <w:rsid w:val="00700DC4"/>
    <w:rsid w:val="00704A77"/>
    <w:rsid w:val="007148B0"/>
    <w:rsid w:val="007162E2"/>
    <w:rsid w:val="007240B7"/>
    <w:rsid w:val="00732242"/>
    <w:rsid w:val="00737C69"/>
    <w:rsid w:val="00741557"/>
    <w:rsid w:val="00770577"/>
    <w:rsid w:val="0077357D"/>
    <w:rsid w:val="00776250"/>
    <w:rsid w:val="00776676"/>
    <w:rsid w:val="007772B1"/>
    <w:rsid w:val="00780A45"/>
    <w:rsid w:val="007819F3"/>
    <w:rsid w:val="007A27FD"/>
    <w:rsid w:val="007A2C96"/>
    <w:rsid w:val="007A72A5"/>
    <w:rsid w:val="007B0A06"/>
    <w:rsid w:val="007D151F"/>
    <w:rsid w:val="007D4958"/>
    <w:rsid w:val="007D799F"/>
    <w:rsid w:val="007E5884"/>
    <w:rsid w:val="007F46C9"/>
    <w:rsid w:val="00804BDD"/>
    <w:rsid w:val="00806C8A"/>
    <w:rsid w:val="00807FFD"/>
    <w:rsid w:val="00814172"/>
    <w:rsid w:val="00814D99"/>
    <w:rsid w:val="00817B5F"/>
    <w:rsid w:val="0082220E"/>
    <w:rsid w:val="0082293F"/>
    <w:rsid w:val="00822B53"/>
    <w:rsid w:val="00823C67"/>
    <w:rsid w:val="00825774"/>
    <w:rsid w:val="00825EC1"/>
    <w:rsid w:val="00836B61"/>
    <w:rsid w:val="008426D3"/>
    <w:rsid w:val="00842CAE"/>
    <w:rsid w:val="00846526"/>
    <w:rsid w:val="00847497"/>
    <w:rsid w:val="00851AB6"/>
    <w:rsid w:val="00853B17"/>
    <w:rsid w:val="00854A40"/>
    <w:rsid w:val="008604BB"/>
    <w:rsid w:val="00862D6B"/>
    <w:rsid w:val="00864AD0"/>
    <w:rsid w:val="008751DD"/>
    <w:rsid w:val="00875A6B"/>
    <w:rsid w:val="00876B11"/>
    <w:rsid w:val="008774FF"/>
    <w:rsid w:val="0088142C"/>
    <w:rsid w:val="0088589D"/>
    <w:rsid w:val="008963AA"/>
    <w:rsid w:val="008A4CE0"/>
    <w:rsid w:val="008C2857"/>
    <w:rsid w:val="008C44FD"/>
    <w:rsid w:val="008C45FD"/>
    <w:rsid w:val="008C6D9F"/>
    <w:rsid w:val="008D7574"/>
    <w:rsid w:val="008E57D0"/>
    <w:rsid w:val="008E5817"/>
    <w:rsid w:val="008F0555"/>
    <w:rsid w:val="008F1C2A"/>
    <w:rsid w:val="00903790"/>
    <w:rsid w:val="00903BCB"/>
    <w:rsid w:val="00904CC8"/>
    <w:rsid w:val="0090738D"/>
    <w:rsid w:val="0091072E"/>
    <w:rsid w:val="00913990"/>
    <w:rsid w:val="0092438B"/>
    <w:rsid w:val="00924BEB"/>
    <w:rsid w:val="00927105"/>
    <w:rsid w:val="009408F6"/>
    <w:rsid w:val="00942084"/>
    <w:rsid w:val="00943070"/>
    <w:rsid w:val="0094459F"/>
    <w:rsid w:val="00946DEA"/>
    <w:rsid w:val="0095010A"/>
    <w:rsid w:val="00953F36"/>
    <w:rsid w:val="00954283"/>
    <w:rsid w:val="00954779"/>
    <w:rsid w:val="009564DB"/>
    <w:rsid w:val="009607BC"/>
    <w:rsid w:val="0097159E"/>
    <w:rsid w:val="00985E42"/>
    <w:rsid w:val="009B6421"/>
    <w:rsid w:val="009B657E"/>
    <w:rsid w:val="009C423B"/>
    <w:rsid w:val="009C7F70"/>
    <w:rsid w:val="009D02C5"/>
    <w:rsid w:val="009D1632"/>
    <w:rsid w:val="009D1CEB"/>
    <w:rsid w:val="009D5A39"/>
    <w:rsid w:val="009E4C69"/>
    <w:rsid w:val="009E56F5"/>
    <w:rsid w:val="009F24BD"/>
    <w:rsid w:val="009F4AD8"/>
    <w:rsid w:val="009F56FE"/>
    <w:rsid w:val="009F5F11"/>
    <w:rsid w:val="00A01EA6"/>
    <w:rsid w:val="00A035AA"/>
    <w:rsid w:val="00A037A5"/>
    <w:rsid w:val="00A06321"/>
    <w:rsid w:val="00A06531"/>
    <w:rsid w:val="00A1246E"/>
    <w:rsid w:val="00A14DF4"/>
    <w:rsid w:val="00A217AF"/>
    <w:rsid w:val="00A27654"/>
    <w:rsid w:val="00A319A2"/>
    <w:rsid w:val="00A354B1"/>
    <w:rsid w:val="00A35C15"/>
    <w:rsid w:val="00A453A9"/>
    <w:rsid w:val="00A47DFB"/>
    <w:rsid w:val="00A513AE"/>
    <w:rsid w:val="00A5459A"/>
    <w:rsid w:val="00A548C8"/>
    <w:rsid w:val="00A572E7"/>
    <w:rsid w:val="00A60AA1"/>
    <w:rsid w:val="00A628E5"/>
    <w:rsid w:val="00A711AA"/>
    <w:rsid w:val="00A775B1"/>
    <w:rsid w:val="00A82BD7"/>
    <w:rsid w:val="00A87CFA"/>
    <w:rsid w:val="00A93E19"/>
    <w:rsid w:val="00AA0E80"/>
    <w:rsid w:val="00AA39AA"/>
    <w:rsid w:val="00AA63F3"/>
    <w:rsid w:val="00AA6E9F"/>
    <w:rsid w:val="00AB1D47"/>
    <w:rsid w:val="00AB6535"/>
    <w:rsid w:val="00AC07B0"/>
    <w:rsid w:val="00AC7214"/>
    <w:rsid w:val="00AD3C4A"/>
    <w:rsid w:val="00AD41E6"/>
    <w:rsid w:val="00AE2E7D"/>
    <w:rsid w:val="00AE332C"/>
    <w:rsid w:val="00AF64CC"/>
    <w:rsid w:val="00AF7EB2"/>
    <w:rsid w:val="00B007DF"/>
    <w:rsid w:val="00B03361"/>
    <w:rsid w:val="00B0407F"/>
    <w:rsid w:val="00B141AC"/>
    <w:rsid w:val="00B21DEF"/>
    <w:rsid w:val="00B22974"/>
    <w:rsid w:val="00B25A51"/>
    <w:rsid w:val="00B401FF"/>
    <w:rsid w:val="00B42515"/>
    <w:rsid w:val="00B460AF"/>
    <w:rsid w:val="00B47D5E"/>
    <w:rsid w:val="00B5113F"/>
    <w:rsid w:val="00B51481"/>
    <w:rsid w:val="00B53B48"/>
    <w:rsid w:val="00B560DF"/>
    <w:rsid w:val="00B62876"/>
    <w:rsid w:val="00B6437F"/>
    <w:rsid w:val="00B67900"/>
    <w:rsid w:val="00B70E8B"/>
    <w:rsid w:val="00B73B21"/>
    <w:rsid w:val="00B75029"/>
    <w:rsid w:val="00B82313"/>
    <w:rsid w:val="00B92982"/>
    <w:rsid w:val="00B93691"/>
    <w:rsid w:val="00BB1230"/>
    <w:rsid w:val="00BB3695"/>
    <w:rsid w:val="00BB43EB"/>
    <w:rsid w:val="00BB5885"/>
    <w:rsid w:val="00BB6587"/>
    <w:rsid w:val="00BB7E4E"/>
    <w:rsid w:val="00BC02BF"/>
    <w:rsid w:val="00BC0A69"/>
    <w:rsid w:val="00BC4ED6"/>
    <w:rsid w:val="00BC57E3"/>
    <w:rsid w:val="00BE22D6"/>
    <w:rsid w:val="00BE2FF0"/>
    <w:rsid w:val="00BE746C"/>
    <w:rsid w:val="00BF60B6"/>
    <w:rsid w:val="00C02FCB"/>
    <w:rsid w:val="00C07F2D"/>
    <w:rsid w:val="00C10119"/>
    <w:rsid w:val="00C11685"/>
    <w:rsid w:val="00C17411"/>
    <w:rsid w:val="00C17C85"/>
    <w:rsid w:val="00C205EC"/>
    <w:rsid w:val="00C220AD"/>
    <w:rsid w:val="00C2269A"/>
    <w:rsid w:val="00C270A4"/>
    <w:rsid w:val="00C31F7A"/>
    <w:rsid w:val="00C3325D"/>
    <w:rsid w:val="00C4573A"/>
    <w:rsid w:val="00C60DB5"/>
    <w:rsid w:val="00C625F6"/>
    <w:rsid w:val="00C63A2E"/>
    <w:rsid w:val="00C71EB5"/>
    <w:rsid w:val="00C829C6"/>
    <w:rsid w:val="00C84314"/>
    <w:rsid w:val="00C905E9"/>
    <w:rsid w:val="00C96961"/>
    <w:rsid w:val="00CA314F"/>
    <w:rsid w:val="00CA47F2"/>
    <w:rsid w:val="00CB1549"/>
    <w:rsid w:val="00CB7E3A"/>
    <w:rsid w:val="00CD18DF"/>
    <w:rsid w:val="00CD4BA7"/>
    <w:rsid w:val="00CD78F8"/>
    <w:rsid w:val="00CE0F72"/>
    <w:rsid w:val="00CE40AD"/>
    <w:rsid w:val="00CF0B99"/>
    <w:rsid w:val="00CF61FF"/>
    <w:rsid w:val="00D03F5E"/>
    <w:rsid w:val="00D154C5"/>
    <w:rsid w:val="00D16742"/>
    <w:rsid w:val="00D17AF2"/>
    <w:rsid w:val="00D24ACB"/>
    <w:rsid w:val="00D257FB"/>
    <w:rsid w:val="00D3038C"/>
    <w:rsid w:val="00D325DD"/>
    <w:rsid w:val="00D353DC"/>
    <w:rsid w:val="00D35CEE"/>
    <w:rsid w:val="00D465AF"/>
    <w:rsid w:val="00D536AF"/>
    <w:rsid w:val="00D55B96"/>
    <w:rsid w:val="00D57D91"/>
    <w:rsid w:val="00D65EE2"/>
    <w:rsid w:val="00D66927"/>
    <w:rsid w:val="00D67DB4"/>
    <w:rsid w:val="00D73412"/>
    <w:rsid w:val="00D761B4"/>
    <w:rsid w:val="00D76B7E"/>
    <w:rsid w:val="00D8087B"/>
    <w:rsid w:val="00D83984"/>
    <w:rsid w:val="00D86ED1"/>
    <w:rsid w:val="00D95222"/>
    <w:rsid w:val="00D95979"/>
    <w:rsid w:val="00D96446"/>
    <w:rsid w:val="00D972FB"/>
    <w:rsid w:val="00DA163C"/>
    <w:rsid w:val="00DA2078"/>
    <w:rsid w:val="00DA4B27"/>
    <w:rsid w:val="00DB162A"/>
    <w:rsid w:val="00DB4402"/>
    <w:rsid w:val="00DC2835"/>
    <w:rsid w:val="00DC58B6"/>
    <w:rsid w:val="00DC6623"/>
    <w:rsid w:val="00DC762B"/>
    <w:rsid w:val="00DC77B1"/>
    <w:rsid w:val="00DC77BF"/>
    <w:rsid w:val="00DD0D1C"/>
    <w:rsid w:val="00DE5319"/>
    <w:rsid w:val="00DE68FB"/>
    <w:rsid w:val="00DE6DCF"/>
    <w:rsid w:val="00DF463A"/>
    <w:rsid w:val="00E000FA"/>
    <w:rsid w:val="00E00DB4"/>
    <w:rsid w:val="00E03A2C"/>
    <w:rsid w:val="00E04983"/>
    <w:rsid w:val="00E12929"/>
    <w:rsid w:val="00E213DB"/>
    <w:rsid w:val="00E24F81"/>
    <w:rsid w:val="00E257C9"/>
    <w:rsid w:val="00E33BC0"/>
    <w:rsid w:val="00E36B98"/>
    <w:rsid w:val="00E43785"/>
    <w:rsid w:val="00E47C45"/>
    <w:rsid w:val="00E50328"/>
    <w:rsid w:val="00E57816"/>
    <w:rsid w:val="00E6636C"/>
    <w:rsid w:val="00E67FAE"/>
    <w:rsid w:val="00E8576E"/>
    <w:rsid w:val="00E85FF6"/>
    <w:rsid w:val="00E90A94"/>
    <w:rsid w:val="00E97412"/>
    <w:rsid w:val="00EA21BB"/>
    <w:rsid w:val="00EA68E0"/>
    <w:rsid w:val="00EC0DA9"/>
    <w:rsid w:val="00EC4F6C"/>
    <w:rsid w:val="00EC68D5"/>
    <w:rsid w:val="00ED07D0"/>
    <w:rsid w:val="00ED0860"/>
    <w:rsid w:val="00ED3BD7"/>
    <w:rsid w:val="00ED7D99"/>
    <w:rsid w:val="00EE3DFB"/>
    <w:rsid w:val="00EE4B50"/>
    <w:rsid w:val="00EF02F7"/>
    <w:rsid w:val="00EF5E65"/>
    <w:rsid w:val="00EF61E5"/>
    <w:rsid w:val="00EF7902"/>
    <w:rsid w:val="00F002B3"/>
    <w:rsid w:val="00F0301A"/>
    <w:rsid w:val="00F0342C"/>
    <w:rsid w:val="00F171DF"/>
    <w:rsid w:val="00F242D8"/>
    <w:rsid w:val="00F276C3"/>
    <w:rsid w:val="00F30223"/>
    <w:rsid w:val="00F30E49"/>
    <w:rsid w:val="00F319AC"/>
    <w:rsid w:val="00F343F8"/>
    <w:rsid w:val="00F36B48"/>
    <w:rsid w:val="00F57EEB"/>
    <w:rsid w:val="00F6032D"/>
    <w:rsid w:val="00F613F8"/>
    <w:rsid w:val="00F63215"/>
    <w:rsid w:val="00F807A5"/>
    <w:rsid w:val="00F813E0"/>
    <w:rsid w:val="00F842C8"/>
    <w:rsid w:val="00F85783"/>
    <w:rsid w:val="00F92B64"/>
    <w:rsid w:val="00F95393"/>
    <w:rsid w:val="00F969B9"/>
    <w:rsid w:val="00FA06A7"/>
    <w:rsid w:val="00FA0946"/>
    <w:rsid w:val="00FA1ED6"/>
    <w:rsid w:val="00FB2C2C"/>
    <w:rsid w:val="00FD33FA"/>
    <w:rsid w:val="00FD4909"/>
    <w:rsid w:val="00FE626A"/>
    <w:rsid w:val="00FE642B"/>
    <w:rsid w:val="00FE697D"/>
    <w:rsid w:val="00FF01E0"/>
    <w:rsid w:val="00FF638D"/>
    <w:rsid w:val="00FF6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7FE9806"/>
  <w15:docId w15:val="{F60BC051-9176-4F37-9427-05E460CB1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D33FA"/>
    <w:pPr>
      <w:ind w:firstLine="680"/>
    </w:pPr>
    <w:rPr>
      <w:sz w:val="24"/>
      <w:szCs w:val="24"/>
    </w:rPr>
  </w:style>
  <w:style w:type="paragraph" w:styleId="Nadpis1">
    <w:name w:val="heading 1"/>
    <w:basedOn w:val="Normlny"/>
    <w:next w:val="Normlny"/>
    <w:link w:val="Nadpis1Char"/>
    <w:autoRedefine/>
    <w:qFormat/>
    <w:rsid w:val="00A93E19"/>
    <w:pPr>
      <w:keepNext/>
      <w:spacing w:after="240"/>
      <w:ind w:left="675" w:hanging="675"/>
      <w:outlineLvl w:val="0"/>
    </w:pPr>
    <w:rPr>
      <w:b/>
      <w:bCs/>
      <w:caps/>
      <w:kern w:val="32"/>
      <w:sz w:val="32"/>
    </w:rPr>
  </w:style>
  <w:style w:type="paragraph" w:styleId="Nadpis2">
    <w:name w:val="heading 2"/>
    <w:basedOn w:val="Normlny"/>
    <w:next w:val="Normlny"/>
    <w:link w:val="Nadpis2Char"/>
    <w:autoRedefine/>
    <w:unhideWhenUsed/>
    <w:qFormat/>
    <w:rsid w:val="001D778C"/>
    <w:pPr>
      <w:keepNext/>
      <w:spacing w:before="120" w:after="120"/>
      <w:ind w:left="709" w:hanging="709"/>
      <w:outlineLvl w:val="1"/>
    </w:pPr>
    <w:rPr>
      <w:b/>
      <w:bCs/>
      <w:iCs/>
      <w:caps/>
    </w:rPr>
  </w:style>
  <w:style w:type="paragraph" w:styleId="Nadpis3">
    <w:name w:val="heading 3"/>
    <w:basedOn w:val="Normlny"/>
    <w:next w:val="Normlny"/>
    <w:link w:val="Nadpis3Char"/>
    <w:autoRedefine/>
    <w:unhideWhenUsed/>
    <w:qFormat/>
    <w:rsid w:val="001A4EAC"/>
    <w:pPr>
      <w:keepNext/>
      <w:spacing w:before="120" w:after="120"/>
      <w:jc w:val="left"/>
      <w:outlineLvl w:val="2"/>
    </w:pPr>
    <w:rPr>
      <w:b/>
      <w:bCs/>
      <w:szCs w:val="26"/>
    </w:rPr>
  </w:style>
  <w:style w:type="paragraph" w:styleId="Nadpis4">
    <w:name w:val="heading 4"/>
    <w:basedOn w:val="Normlny"/>
    <w:next w:val="Normlny"/>
    <w:link w:val="Nadpis4Char"/>
    <w:unhideWhenUsed/>
    <w:qFormat/>
    <w:rsid w:val="0028647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semiHidden/>
    <w:unhideWhenUsed/>
    <w:qFormat/>
    <w:rsid w:val="0028647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semiHidden/>
    <w:unhideWhenUsed/>
    <w:qFormat/>
    <w:rsid w:val="00286479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semiHidden/>
    <w:unhideWhenUsed/>
    <w:qFormat/>
    <w:rsid w:val="00286479"/>
    <w:pPr>
      <w:spacing w:before="240" w:after="60"/>
      <w:outlineLvl w:val="6"/>
    </w:pPr>
    <w:rPr>
      <w:rFonts w:ascii="Calibri" w:hAnsi="Calibri"/>
    </w:rPr>
  </w:style>
  <w:style w:type="paragraph" w:styleId="Nadpis8">
    <w:name w:val="heading 8"/>
    <w:basedOn w:val="Normlny"/>
    <w:next w:val="Normlny"/>
    <w:link w:val="Nadpis8Char"/>
    <w:semiHidden/>
    <w:unhideWhenUsed/>
    <w:qFormat/>
    <w:rsid w:val="00286479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semiHidden/>
    <w:unhideWhenUsed/>
    <w:qFormat/>
    <w:rsid w:val="00286479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slostrany">
    <w:name w:val="page number"/>
    <w:basedOn w:val="Predvolenpsmoodseku"/>
    <w:rsid w:val="009F5F11"/>
  </w:style>
  <w:style w:type="paragraph" w:styleId="Pta">
    <w:name w:val="footer"/>
    <w:basedOn w:val="Normlny"/>
    <w:link w:val="PtaChar"/>
    <w:uiPriority w:val="99"/>
    <w:rsid w:val="009F5F11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9F5F11"/>
    <w:rPr>
      <w:sz w:val="24"/>
      <w:szCs w:val="24"/>
      <w:lang w:val="sk-SK" w:eastAsia="sk-SK" w:bidi="ar-SA"/>
    </w:rPr>
  </w:style>
  <w:style w:type="paragraph" w:customStyle="1" w:styleId="Univerzita">
    <w:name w:val="Univerzita"/>
    <w:basedOn w:val="Normlny"/>
    <w:link w:val="UniverzitaChar"/>
    <w:rsid w:val="009F5F11"/>
    <w:pPr>
      <w:jc w:val="center"/>
    </w:pPr>
    <w:rPr>
      <w:b/>
      <w:sz w:val="36"/>
      <w:szCs w:val="32"/>
    </w:rPr>
  </w:style>
  <w:style w:type="paragraph" w:customStyle="1" w:styleId="Katedra">
    <w:name w:val="Katedra"/>
    <w:basedOn w:val="Univerzita"/>
    <w:link w:val="KatedraChar"/>
    <w:rsid w:val="009F5F11"/>
    <w:rPr>
      <w:sz w:val="28"/>
      <w:szCs w:val="28"/>
    </w:rPr>
  </w:style>
  <w:style w:type="paragraph" w:customStyle="1" w:styleId="Nazovprace">
    <w:name w:val="Nazov prace"/>
    <w:basedOn w:val="Nadpis1"/>
    <w:rsid w:val="00553653"/>
  </w:style>
  <w:style w:type="paragraph" w:customStyle="1" w:styleId="Autorprce">
    <w:name w:val="Autor práce"/>
    <w:basedOn w:val="Katedra"/>
    <w:rsid w:val="009F5F11"/>
  </w:style>
  <w:style w:type="paragraph" w:customStyle="1" w:styleId="Skolitel">
    <w:name w:val="Skolitel"/>
    <w:basedOn w:val="Normlny"/>
    <w:rsid w:val="009F5F11"/>
    <w:pPr>
      <w:tabs>
        <w:tab w:val="right" w:pos="8820"/>
      </w:tabs>
    </w:pPr>
    <w:rPr>
      <w:sz w:val="28"/>
      <w:szCs w:val="28"/>
    </w:rPr>
  </w:style>
  <w:style w:type="paragraph" w:customStyle="1" w:styleId="Fakulta">
    <w:name w:val="Fakulta"/>
    <w:basedOn w:val="Univerzita"/>
    <w:rsid w:val="009F5F11"/>
    <w:rPr>
      <w:sz w:val="32"/>
    </w:rPr>
  </w:style>
  <w:style w:type="paragraph" w:customStyle="1" w:styleId="Necislovanynazov">
    <w:name w:val="Necislovany nazov"/>
    <w:basedOn w:val="Katedra"/>
    <w:link w:val="NecislovanynazovCharChar"/>
    <w:rsid w:val="009F5F11"/>
    <w:pPr>
      <w:jc w:val="left"/>
    </w:pPr>
  </w:style>
  <w:style w:type="character" w:customStyle="1" w:styleId="UniverzitaChar">
    <w:name w:val="Univerzita Char"/>
    <w:link w:val="Univerzita"/>
    <w:rsid w:val="009F5F11"/>
    <w:rPr>
      <w:b/>
      <w:sz w:val="36"/>
      <w:szCs w:val="32"/>
      <w:lang w:val="sk-SK" w:eastAsia="sk-SK" w:bidi="ar-SA"/>
    </w:rPr>
  </w:style>
  <w:style w:type="character" w:customStyle="1" w:styleId="KatedraChar">
    <w:name w:val="Katedra Char"/>
    <w:link w:val="Katedra"/>
    <w:rsid w:val="009F5F11"/>
    <w:rPr>
      <w:b/>
      <w:sz w:val="28"/>
      <w:szCs w:val="28"/>
      <w:lang w:val="sk-SK" w:eastAsia="sk-SK" w:bidi="ar-SA"/>
    </w:rPr>
  </w:style>
  <w:style w:type="character" w:customStyle="1" w:styleId="NecislovanynazovCharChar">
    <w:name w:val="Necislovany nazov Char Char"/>
    <w:basedOn w:val="KatedraChar"/>
    <w:link w:val="Necislovanynazov"/>
    <w:rsid w:val="009F5F11"/>
    <w:rPr>
      <w:b/>
      <w:sz w:val="28"/>
      <w:szCs w:val="28"/>
      <w:lang w:val="sk-SK" w:eastAsia="sk-SK" w:bidi="ar-SA"/>
    </w:rPr>
  </w:style>
  <w:style w:type="paragraph" w:customStyle="1" w:styleId="Kapitola">
    <w:name w:val="Kapitola"/>
    <w:basedOn w:val="Normlny"/>
    <w:next w:val="Normlny"/>
    <w:rsid w:val="009F5F11"/>
    <w:pPr>
      <w:numPr>
        <w:numId w:val="1"/>
      </w:numPr>
      <w:spacing w:after="240"/>
    </w:pPr>
    <w:rPr>
      <w:b/>
      <w:sz w:val="28"/>
      <w:szCs w:val="28"/>
    </w:rPr>
  </w:style>
  <w:style w:type="paragraph" w:styleId="Obsah1">
    <w:name w:val="toc 1"/>
    <w:basedOn w:val="Normlny"/>
    <w:next w:val="Normlny"/>
    <w:autoRedefine/>
    <w:uiPriority w:val="39"/>
    <w:qFormat/>
    <w:rsid w:val="00D465AF"/>
    <w:pPr>
      <w:tabs>
        <w:tab w:val="left" w:pos="567"/>
        <w:tab w:val="right" w:leader="dot" w:pos="8505"/>
      </w:tabs>
      <w:ind w:left="567" w:hanging="567"/>
      <w:jc w:val="left"/>
    </w:pPr>
    <w:rPr>
      <w:rFonts w:cstheme="minorHAnsi"/>
      <w:b/>
      <w:bCs/>
      <w:noProof/>
      <w:szCs w:val="20"/>
    </w:rPr>
  </w:style>
  <w:style w:type="character" w:styleId="Hypertextovprepojenie">
    <w:name w:val="Hyperlink"/>
    <w:uiPriority w:val="99"/>
    <w:rsid w:val="009F5F11"/>
    <w:rPr>
      <w:color w:val="0000FF"/>
      <w:u w:val="single"/>
    </w:rPr>
  </w:style>
  <w:style w:type="character" w:customStyle="1" w:styleId="Nadpis1Char">
    <w:name w:val="Nadpis 1 Char"/>
    <w:link w:val="Nadpis1"/>
    <w:rsid w:val="00A93E19"/>
    <w:rPr>
      <w:b/>
      <w:bCs/>
      <w:caps/>
      <w:kern w:val="32"/>
      <w:sz w:val="32"/>
      <w:szCs w:val="24"/>
    </w:rPr>
  </w:style>
  <w:style w:type="paragraph" w:styleId="Podtitul">
    <w:name w:val="Subtitle"/>
    <w:basedOn w:val="Normlny"/>
    <w:next w:val="Normlny"/>
    <w:link w:val="PodtitulChar"/>
    <w:autoRedefine/>
    <w:rsid w:val="007772B1"/>
    <w:pPr>
      <w:spacing w:after="60"/>
      <w:jc w:val="center"/>
      <w:outlineLvl w:val="1"/>
    </w:pPr>
    <w:rPr>
      <w:b/>
      <w:caps/>
      <w:sz w:val="32"/>
    </w:rPr>
  </w:style>
  <w:style w:type="character" w:customStyle="1" w:styleId="PodtitulChar">
    <w:name w:val="Podtitul Char"/>
    <w:link w:val="Podtitul"/>
    <w:rsid w:val="007772B1"/>
    <w:rPr>
      <w:rFonts w:eastAsia="Times New Roman" w:cs="Times New Roman"/>
      <w:b/>
      <w:caps/>
      <w:sz w:val="32"/>
      <w:szCs w:val="24"/>
    </w:rPr>
  </w:style>
  <w:style w:type="character" w:customStyle="1" w:styleId="Nadpis2Char">
    <w:name w:val="Nadpis 2 Char"/>
    <w:link w:val="Nadpis2"/>
    <w:rsid w:val="001D778C"/>
    <w:rPr>
      <w:b/>
      <w:bCs/>
      <w:iCs/>
      <w:caps/>
      <w:sz w:val="24"/>
      <w:szCs w:val="24"/>
    </w:rPr>
  </w:style>
  <w:style w:type="character" w:customStyle="1" w:styleId="Nadpis3Char">
    <w:name w:val="Nadpis 3 Char"/>
    <w:link w:val="Nadpis3"/>
    <w:uiPriority w:val="9"/>
    <w:rsid w:val="001A4EAC"/>
    <w:rPr>
      <w:b/>
      <w:bCs/>
      <w:sz w:val="24"/>
      <w:szCs w:val="26"/>
    </w:rPr>
  </w:style>
  <w:style w:type="character" w:customStyle="1" w:styleId="Nadpis4Char">
    <w:name w:val="Nadpis 4 Char"/>
    <w:link w:val="Nadpis4"/>
    <w:rsid w:val="0028647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dpis5Char">
    <w:name w:val="Nadpis 5 Char"/>
    <w:link w:val="Nadpis5"/>
    <w:semiHidden/>
    <w:rsid w:val="0028647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semiHidden/>
    <w:rsid w:val="00286479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Nadpis7Char">
    <w:name w:val="Nadpis 7 Char"/>
    <w:link w:val="Nadpis7"/>
    <w:semiHidden/>
    <w:rsid w:val="00286479"/>
    <w:rPr>
      <w:rFonts w:ascii="Calibri" w:eastAsia="Times New Roman" w:hAnsi="Calibri" w:cs="Times New Roman"/>
      <w:sz w:val="24"/>
      <w:szCs w:val="24"/>
    </w:rPr>
  </w:style>
  <w:style w:type="character" w:customStyle="1" w:styleId="Nadpis8Char">
    <w:name w:val="Nadpis 8 Char"/>
    <w:link w:val="Nadpis8"/>
    <w:semiHidden/>
    <w:rsid w:val="0028647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semiHidden/>
    <w:rsid w:val="00286479"/>
    <w:rPr>
      <w:rFonts w:ascii="Cambria" w:eastAsia="Times New Roman" w:hAnsi="Cambria" w:cs="Times New Roman"/>
      <w:sz w:val="22"/>
      <w:szCs w:val="22"/>
    </w:rPr>
  </w:style>
  <w:style w:type="paragraph" w:styleId="Popis">
    <w:name w:val="caption"/>
    <w:basedOn w:val="Normlny"/>
    <w:next w:val="Normlny"/>
    <w:autoRedefine/>
    <w:uiPriority w:val="35"/>
    <w:unhideWhenUsed/>
    <w:qFormat/>
    <w:rsid w:val="005A7671"/>
    <w:pPr>
      <w:spacing w:before="120" w:after="120"/>
      <w:ind w:firstLine="0"/>
      <w:jc w:val="center"/>
    </w:pPr>
    <w:rPr>
      <w:bCs/>
      <w:i/>
      <w:sz w:val="22"/>
      <w:szCs w:val="20"/>
    </w:rPr>
  </w:style>
  <w:style w:type="paragraph" w:styleId="Nzov">
    <w:name w:val="Title"/>
    <w:aliases w:val="Názov práce"/>
    <w:basedOn w:val="Nazovprace"/>
    <w:next w:val="Normlny"/>
    <w:link w:val="NzovChar"/>
    <w:autoRedefine/>
    <w:qFormat/>
    <w:rsid w:val="002629F6"/>
    <w:pPr>
      <w:spacing w:after="120"/>
      <w:ind w:left="0" w:firstLine="0"/>
      <w:jc w:val="center"/>
    </w:pPr>
    <w:rPr>
      <w:bCs w:val="0"/>
      <w:kern w:val="28"/>
    </w:rPr>
  </w:style>
  <w:style w:type="character" w:customStyle="1" w:styleId="NzovChar">
    <w:name w:val="Názov Char"/>
    <w:aliases w:val="Názov práce Char"/>
    <w:link w:val="Nzov"/>
    <w:rsid w:val="002629F6"/>
    <w:rPr>
      <w:b/>
      <w:caps/>
      <w:kern w:val="28"/>
      <w:sz w:val="32"/>
      <w:szCs w:val="32"/>
    </w:rPr>
  </w:style>
  <w:style w:type="character" w:styleId="Vrazn">
    <w:name w:val="Strong"/>
    <w:uiPriority w:val="22"/>
    <w:qFormat/>
    <w:rsid w:val="00286479"/>
    <w:rPr>
      <w:b/>
      <w:bCs/>
    </w:rPr>
  </w:style>
  <w:style w:type="character" w:styleId="Zvraznenie">
    <w:name w:val="Emphasis"/>
    <w:uiPriority w:val="20"/>
    <w:qFormat/>
    <w:rsid w:val="00286479"/>
    <w:rPr>
      <w:i/>
      <w:iCs/>
    </w:rPr>
  </w:style>
  <w:style w:type="paragraph" w:styleId="Bezriadkovania">
    <w:name w:val="No Spacing"/>
    <w:basedOn w:val="Normlny"/>
    <w:next w:val="Normlny"/>
    <w:uiPriority w:val="1"/>
    <w:qFormat/>
    <w:rsid w:val="00286479"/>
    <w:pPr>
      <w:spacing w:line="240" w:lineRule="auto"/>
    </w:pPr>
  </w:style>
  <w:style w:type="paragraph" w:styleId="Odsekzoznamu">
    <w:name w:val="List Paragraph"/>
    <w:basedOn w:val="Zoznamsodrkami"/>
    <w:autoRedefine/>
    <w:uiPriority w:val="34"/>
    <w:qFormat/>
    <w:rsid w:val="00E36B98"/>
    <w:pPr>
      <w:numPr>
        <w:numId w:val="9"/>
      </w:numPr>
      <w:tabs>
        <w:tab w:val="clear" w:pos="720"/>
      </w:tabs>
      <w:ind w:hanging="720"/>
      <w:jc w:val="left"/>
    </w:pPr>
  </w:style>
  <w:style w:type="paragraph" w:styleId="Citcia">
    <w:name w:val="Quote"/>
    <w:basedOn w:val="Normlny"/>
    <w:next w:val="Normlny"/>
    <w:link w:val="CitciaChar"/>
    <w:uiPriority w:val="29"/>
    <w:qFormat/>
    <w:rsid w:val="00286479"/>
    <w:rPr>
      <w:i/>
      <w:iCs/>
      <w:color w:val="000000"/>
    </w:rPr>
  </w:style>
  <w:style w:type="character" w:customStyle="1" w:styleId="CitciaChar">
    <w:name w:val="Citácia Char"/>
    <w:link w:val="Citcia"/>
    <w:uiPriority w:val="29"/>
    <w:rsid w:val="00286479"/>
    <w:rPr>
      <w:i/>
      <w:iCs/>
      <w:color w:val="000000"/>
      <w:sz w:val="24"/>
      <w:szCs w:val="24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28647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ZvraznencitciaChar">
    <w:name w:val="Zvýraznená citácia Char"/>
    <w:link w:val="Zvraznencitcia"/>
    <w:uiPriority w:val="30"/>
    <w:rsid w:val="00286479"/>
    <w:rPr>
      <w:rFonts w:eastAsia="Times New Roman" w:cs="Times New Roman"/>
      <w:b/>
      <w:bCs/>
      <w:i/>
      <w:iCs/>
      <w:color w:val="4F81BD"/>
      <w:sz w:val="24"/>
      <w:szCs w:val="24"/>
    </w:rPr>
  </w:style>
  <w:style w:type="character" w:styleId="Jemnzvraznenie">
    <w:name w:val="Subtle Emphasis"/>
    <w:uiPriority w:val="19"/>
    <w:qFormat/>
    <w:rsid w:val="00286479"/>
    <w:rPr>
      <w:i/>
      <w:iCs/>
      <w:color w:val="808080"/>
    </w:rPr>
  </w:style>
  <w:style w:type="character" w:styleId="Intenzvnezvraznenie">
    <w:name w:val="Intense Emphasis"/>
    <w:uiPriority w:val="21"/>
    <w:qFormat/>
    <w:rsid w:val="00286479"/>
    <w:rPr>
      <w:b/>
      <w:bCs/>
      <w:i/>
      <w:iCs/>
      <w:color w:val="4F81BD"/>
    </w:rPr>
  </w:style>
  <w:style w:type="character" w:styleId="Jemnodkaz">
    <w:name w:val="Subtle Reference"/>
    <w:uiPriority w:val="31"/>
    <w:qFormat/>
    <w:rsid w:val="00286479"/>
    <w:rPr>
      <w:smallCaps/>
      <w:color w:val="C0504D"/>
      <w:u w:val="single"/>
    </w:rPr>
  </w:style>
  <w:style w:type="character" w:styleId="Zvraznenodkaz">
    <w:name w:val="Intense Reference"/>
    <w:uiPriority w:val="32"/>
    <w:qFormat/>
    <w:rsid w:val="00286479"/>
    <w:rPr>
      <w:b/>
      <w:bCs/>
      <w:smallCaps/>
      <w:color w:val="C0504D"/>
      <w:spacing w:val="5"/>
      <w:u w:val="single"/>
    </w:rPr>
  </w:style>
  <w:style w:type="character" w:styleId="Nzovknihy">
    <w:name w:val="Book Title"/>
    <w:aliases w:val="Prílohy"/>
    <w:uiPriority w:val="33"/>
    <w:qFormat/>
    <w:rsid w:val="00B6437F"/>
    <w:rPr>
      <w:rFonts w:ascii="Times New Roman" w:hAnsi="Times New Roman"/>
      <w:b/>
      <w:bCs/>
      <w:smallCaps/>
      <w:spacing w:val="5"/>
      <w:sz w:val="36"/>
    </w:rPr>
  </w:style>
  <w:style w:type="paragraph" w:styleId="Hlavikaobsahu">
    <w:name w:val="TOC Heading"/>
    <w:basedOn w:val="Nadpis1"/>
    <w:next w:val="Normlny"/>
    <w:uiPriority w:val="39"/>
    <w:unhideWhenUsed/>
    <w:qFormat/>
    <w:rsid w:val="00286479"/>
    <w:pPr>
      <w:ind w:firstLine="454"/>
      <w:outlineLvl w:val="9"/>
    </w:pPr>
    <w:rPr>
      <w:rFonts w:ascii="Cambria" w:hAnsi="Cambria"/>
      <w:caps w:val="0"/>
    </w:rPr>
  </w:style>
  <w:style w:type="paragraph" w:customStyle="1" w:styleId="Nzovuniverzity">
    <w:name w:val="Názov univerzity"/>
    <w:autoRedefine/>
    <w:qFormat/>
    <w:rsid w:val="006327E6"/>
    <w:pPr>
      <w:spacing w:before="120" w:after="120"/>
      <w:jc w:val="center"/>
    </w:pPr>
    <w:rPr>
      <w:b/>
      <w:sz w:val="32"/>
      <w:szCs w:val="24"/>
    </w:rPr>
  </w:style>
  <w:style w:type="paragraph" w:customStyle="1" w:styleId="Nzovfakulty">
    <w:name w:val="Názov fakulty"/>
    <w:autoRedefine/>
    <w:qFormat/>
    <w:rsid w:val="006327E6"/>
    <w:pPr>
      <w:spacing w:before="120"/>
      <w:jc w:val="center"/>
    </w:pPr>
    <w:rPr>
      <w:b/>
      <w:sz w:val="32"/>
      <w:szCs w:val="24"/>
    </w:rPr>
  </w:style>
  <w:style w:type="paragraph" w:customStyle="1" w:styleId="Typprce">
    <w:name w:val="Typ práce"/>
    <w:autoRedefine/>
    <w:qFormat/>
    <w:rsid w:val="006243C0"/>
    <w:pPr>
      <w:spacing w:before="120" w:after="120"/>
      <w:jc w:val="center"/>
    </w:pPr>
    <w:rPr>
      <w:rFonts w:asciiTheme="minorHAnsi" w:hAnsiTheme="minorHAnsi"/>
      <w:b/>
      <w:caps/>
      <w:sz w:val="28"/>
      <w:szCs w:val="24"/>
    </w:rPr>
  </w:style>
  <w:style w:type="paragraph" w:styleId="Hlavika">
    <w:name w:val="header"/>
    <w:basedOn w:val="Normlny"/>
    <w:link w:val="HlavikaChar"/>
    <w:rsid w:val="001D429D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rsid w:val="001D429D"/>
    <w:rPr>
      <w:sz w:val="24"/>
      <w:szCs w:val="24"/>
    </w:rPr>
  </w:style>
  <w:style w:type="paragraph" w:styleId="Normlnywebov">
    <w:name w:val="Normal (Web)"/>
    <w:basedOn w:val="Normlny"/>
    <w:link w:val="NormlnywebovChar"/>
    <w:uiPriority w:val="99"/>
    <w:unhideWhenUsed/>
    <w:rsid w:val="004A6373"/>
    <w:pPr>
      <w:spacing w:before="100" w:beforeAutospacing="1" w:after="100" w:afterAutospacing="1" w:line="240" w:lineRule="auto"/>
      <w:jc w:val="left"/>
    </w:pPr>
  </w:style>
  <w:style w:type="character" w:customStyle="1" w:styleId="shorttext">
    <w:name w:val="short_text"/>
    <w:basedOn w:val="Predvolenpsmoodseku"/>
    <w:rsid w:val="00DF463A"/>
  </w:style>
  <w:style w:type="character" w:customStyle="1" w:styleId="hps">
    <w:name w:val="hps"/>
    <w:basedOn w:val="Predvolenpsmoodseku"/>
    <w:rsid w:val="00DF463A"/>
  </w:style>
  <w:style w:type="paragraph" w:styleId="Obsah2">
    <w:name w:val="toc 2"/>
    <w:basedOn w:val="Normlny"/>
    <w:next w:val="Normlny"/>
    <w:autoRedefine/>
    <w:uiPriority w:val="39"/>
    <w:rsid w:val="00A93E19"/>
    <w:pPr>
      <w:tabs>
        <w:tab w:val="left" w:pos="1200"/>
        <w:tab w:val="right" w:leader="dot" w:pos="8505"/>
      </w:tabs>
      <w:jc w:val="left"/>
    </w:pPr>
    <w:rPr>
      <w:noProof/>
      <w:sz w:val="22"/>
      <w:szCs w:val="20"/>
    </w:rPr>
  </w:style>
  <w:style w:type="paragraph" w:styleId="Obsah3">
    <w:name w:val="toc 3"/>
    <w:basedOn w:val="Normlny"/>
    <w:next w:val="Normlny"/>
    <w:autoRedefine/>
    <w:uiPriority w:val="39"/>
    <w:rsid w:val="00A93E19"/>
    <w:pPr>
      <w:tabs>
        <w:tab w:val="left" w:pos="1246"/>
        <w:tab w:val="right" w:leader="dot" w:pos="8505"/>
      </w:tabs>
      <w:jc w:val="left"/>
    </w:pPr>
    <w:rPr>
      <w:iCs/>
      <w:noProof/>
      <w:sz w:val="22"/>
      <w:szCs w:val="20"/>
    </w:rPr>
  </w:style>
  <w:style w:type="paragraph" w:customStyle="1" w:styleId="PrlohaBP">
    <w:name w:val="Príloha BP"/>
    <w:basedOn w:val="Normlny"/>
    <w:next w:val="Obyajntext"/>
    <w:link w:val="PrlohaBPChar"/>
    <w:autoRedefine/>
    <w:qFormat/>
    <w:rsid w:val="00274B7E"/>
    <w:pPr>
      <w:ind w:firstLine="0"/>
      <w:jc w:val="center"/>
    </w:pPr>
    <w:rPr>
      <w:rFonts w:asciiTheme="minorHAnsi" w:hAnsiTheme="minorHAnsi"/>
      <w:caps/>
      <w:sz w:val="32"/>
    </w:rPr>
  </w:style>
  <w:style w:type="paragraph" w:styleId="Obyajntext">
    <w:name w:val="Plain Text"/>
    <w:basedOn w:val="Normlny"/>
    <w:link w:val="ObyajntextChar"/>
    <w:rsid w:val="00B6437F"/>
    <w:rPr>
      <w:rFonts w:ascii="Courier New" w:hAnsi="Courier New" w:cs="Courier New"/>
      <w:sz w:val="20"/>
      <w:szCs w:val="20"/>
    </w:rPr>
  </w:style>
  <w:style w:type="character" w:customStyle="1" w:styleId="ObyajntextChar">
    <w:name w:val="Obyčajný text Char"/>
    <w:basedOn w:val="Predvolenpsmoodseku"/>
    <w:link w:val="Obyajntext"/>
    <w:rsid w:val="00B6437F"/>
    <w:rPr>
      <w:rFonts w:ascii="Courier New" w:hAnsi="Courier New" w:cs="Courier New"/>
    </w:rPr>
  </w:style>
  <w:style w:type="character" w:customStyle="1" w:styleId="PrlohaBPChar">
    <w:name w:val="Príloha BP Char"/>
    <w:basedOn w:val="Predvolenpsmoodseku"/>
    <w:link w:val="PrlohaBP"/>
    <w:rsid w:val="00274B7E"/>
    <w:rPr>
      <w:rFonts w:asciiTheme="minorHAnsi" w:hAnsiTheme="minorHAnsi"/>
      <w:caps/>
      <w:sz w:val="32"/>
      <w:szCs w:val="24"/>
    </w:rPr>
  </w:style>
  <w:style w:type="character" w:customStyle="1" w:styleId="ZPNormalnyTextCharChar">
    <w:name w:val="ZP_NormalnyText Char Char"/>
    <w:basedOn w:val="Predvolenpsmoodseku"/>
    <w:link w:val="ZPNormalnyText"/>
    <w:locked/>
    <w:rsid w:val="00E67FAE"/>
    <w:rPr>
      <w:rFonts w:eastAsia="SimSun"/>
      <w:position w:val="2"/>
      <w:sz w:val="24"/>
      <w:szCs w:val="24"/>
    </w:rPr>
  </w:style>
  <w:style w:type="paragraph" w:customStyle="1" w:styleId="ZPNormalnyText">
    <w:name w:val="ZP_NormalnyText"/>
    <w:link w:val="ZPNormalnyTextCharChar"/>
    <w:autoRedefine/>
    <w:rsid w:val="00E67FAE"/>
    <w:pPr>
      <w:spacing w:before="60" w:line="276" w:lineRule="auto"/>
      <w:jc w:val="left"/>
    </w:pPr>
    <w:rPr>
      <w:rFonts w:eastAsia="SimSun"/>
      <w:position w:val="2"/>
      <w:sz w:val="24"/>
      <w:szCs w:val="24"/>
    </w:rPr>
  </w:style>
  <w:style w:type="paragraph" w:styleId="Zoznamobrzkov">
    <w:name w:val="table of figures"/>
    <w:basedOn w:val="ZPNormalnyText"/>
    <w:next w:val="ZPNormalnyText"/>
    <w:autoRedefine/>
    <w:rsid w:val="00654982"/>
    <w:pPr>
      <w:tabs>
        <w:tab w:val="left" w:pos="709"/>
        <w:tab w:val="right" w:leader="dot" w:pos="8505"/>
      </w:tabs>
      <w:spacing w:before="0"/>
      <w:ind w:right="567"/>
    </w:pPr>
    <w:rPr>
      <w:noProof/>
    </w:rPr>
  </w:style>
  <w:style w:type="paragraph" w:styleId="Zkladntext2">
    <w:name w:val="Body Text 2"/>
    <w:basedOn w:val="Normlny"/>
    <w:link w:val="Zkladntext2Char"/>
    <w:rsid w:val="00D03F5E"/>
    <w:pPr>
      <w:spacing w:before="60"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D03F5E"/>
    <w:rPr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rsid w:val="009D02C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9D02C5"/>
    <w:rPr>
      <w:rFonts w:ascii="Tahoma" w:hAnsi="Tahoma" w:cs="Tahoma"/>
      <w:sz w:val="16"/>
      <w:szCs w:val="16"/>
    </w:rPr>
  </w:style>
  <w:style w:type="paragraph" w:styleId="Obsah4">
    <w:name w:val="toc 4"/>
    <w:basedOn w:val="Normlny"/>
    <w:next w:val="Normlny"/>
    <w:autoRedefine/>
    <w:rsid w:val="00351CC3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Obsah5">
    <w:name w:val="toc 5"/>
    <w:basedOn w:val="Normlny"/>
    <w:next w:val="Normlny"/>
    <w:autoRedefine/>
    <w:rsid w:val="00351CC3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Obsah6">
    <w:name w:val="toc 6"/>
    <w:basedOn w:val="Normlny"/>
    <w:next w:val="Normlny"/>
    <w:autoRedefine/>
    <w:rsid w:val="00351CC3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Obsah7">
    <w:name w:val="toc 7"/>
    <w:basedOn w:val="Normlny"/>
    <w:next w:val="Normlny"/>
    <w:autoRedefine/>
    <w:rsid w:val="00351CC3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Obsah8">
    <w:name w:val="toc 8"/>
    <w:basedOn w:val="Normlny"/>
    <w:next w:val="Normlny"/>
    <w:autoRedefine/>
    <w:rsid w:val="00351CC3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Obsah9">
    <w:name w:val="toc 9"/>
    <w:basedOn w:val="Normlny"/>
    <w:next w:val="Normlny"/>
    <w:autoRedefine/>
    <w:rsid w:val="00351CC3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table" w:styleId="Mriekatabuky">
    <w:name w:val="Table Grid"/>
    <w:basedOn w:val="Normlnatabuka"/>
    <w:rsid w:val="00C60D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EA21BB"/>
    <w:pPr>
      <w:spacing w:after="120"/>
    </w:pPr>
  </w:style>
  <w:style w:type="character" w:customStyle="1" w:styleId="ZkladntextChar">
    <w:name w:val="Základný text Char"/>
    <w:basedOn w:val="Predvolenpsmoodseku"/>
    <w:link w:val="Zkladntext"/>
    <w:rsid w:val="00EA21BB"/>
    <w:rPr>
      <w:sz w:val="24"/>
      <w:szCs w:val="24"/>
    </w:rPr>
  </w:style>
  <w:style w:type="paragraph" w:styleId="Zoznamsodrkami">
    <w:name w:val="List Bullet"/>
    <w:basedOn w:val="Normlny"/>
    <w:rsid w:val="00FE626A"/>
    <w:pPr>
      <w:numPr>
        <w:numId w:val="2"/>
      </w:numPr>
      <w:contextualSpacing/>
    </w:pPr>
  </w:style>
  <w:style w:type="paragraph" w:styleId="Textpoznmkypodiarou">
    <w:name w:val="footnote text"/>
    <w:basedOn w:val="Normlny"/>
    <w:link w:val="TextpoznmkypodiarouChar"/>
    <w:rsid w:val="00D465AF"/>
    <w:pPr>
      <w:spacing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rsid w:val="00D465AF"/>
  </w:style>
  <w:style w:type="character" w:styleId="Odkaznapoznmkupodiarou">
    <w:name w:val="footnote reference"/>
    <w:basedOn w:val="Predvolenpsmoodseku"/>
    <w:rsid w:val="00D465AF"/>
    <w:rPr>
      <w:vertAlign w:val="superscript"/>
    </w:rPr>
  </w:style>
  <w:style w:type="character" w:styleId="Zstupntext">
    <w:name w:val="Placeholder Text"/>
    <w:basedOn w:val="Predvolenpsmoodseku"/>
    <w:uiPriority w:val="99"/>
    <w:semiHidden/>
    <w:rsid w:val="00A35C15"/>
    <w:rPr>
      <w:color w:val="808080"/>
    </w:rPr>
  </w:style>
  <w:style w:type="paragraph" w:customStyle="1" w:styleId="Default">
    <w:name w:val="Default"/>
    <w:rsid w:val="00AB6535"/>
    <w:pPr>
      <w:autoSpaceDE w:val="0"/>
      <w:autoSpaceDN w:val="0"/>
      <w:adjustRightInd w:val="0"/>
      <w:spacing w:line="240" w:lineRule="auto"/>
      <w:jc w:val="left"/>
    </w:pPr>
    <w:rPr>
      <w:color w:val="000000"/>
      <w:sz w:val="24"/>
      <w:szCs w:val="24"/>
    </w:rPr>
  </w:style>
  <w:style w:type="paragraph" w:customStyle="1" w:styleId="Odrazky">
    <w:name w:val="Odrazky"/>
    <w:basedOn w:val="Normlnywebov"/>
    <w:link w:val="OdrazkyChar"/>
    <w:qFormat/>
    <w:rsid w:val="00032E44"/>
    <w:pPr>
      <w:numPr>
        <w:numId w:val="4"/>
      </w:numPr>
      <w:spacing w:before="0" w:beforeAutospacing="0" w:after="0" w:afterAutospacing="0" w:line="360" w:lineRule="auto"/>
    </w:pPr>
  </w:style>
  <w:style w:type="paragraph" w:customStyle="1" w:styleId="Nazovpracetitulka">
    <w:name w:val="Nazov prace titulka"/>
    <w:basedOn w:val="Normlny"/>
    <w:link w:val="NazovpracetitulkaChar"/>
    <w:qFormat/>
    <w:rsid w:val="009F24BD"/>
    <w:pPr>
      <w:ind w:firstLine="0"/>
      <w:jc w:val="center"/>
    </w:pPr>
    <w:rPr>
      <w:b/>
      <w:bCs/>
      <w:sz w:val="36"/>
      <w:szCs w:val="36"/>
    </w:rPr>
  </w:style>
  <w:style w:type="character" w:customStyle="1" w:styleId="NormlnywebovChar">
    <w:name w:val="Normálny (webový) Char"/>
    <w:basedOn w:val="Predvolenpsmoodseku"/>
    <w:link w:val="Normlnywebov"/>
    <w:uiPriority w:val="99"/>
    <w:rsid w:val="00FD33FA"/>
    <w:rPr>
      <w:sz w:val="24"/>
      <w:szCs w:val="24"/>
    </w:rPr>
  </w:style>
  <w:style w:type="character" w:customStyle="1" w:styleId="OdrazkyChar">
    <w:name w:val="Odrazky Char"/>
    <w:basedOn w:val="NormlnywebovChar"/>
    <w:link w:val="Odrazky"/>
    <w:rsid w:val="00032E44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63602C"/>
    <w:rPr>
      <w:color w:val="605E5C"/>
      <w:shd w:val="clear" w:color="auto" w:fill="E1DFDD"/>
    </w:rPr>
  </w:style>
  <w:style w:type="character" w:customStyle="1" w:styleId="NazovpracetitulkaChar">
    <w:name w:val="Nazov prace titulka Char"/>
    <w:basedOn w:val="Predvolenpsmoodseku"/>
    <w:link w:val="Nazovpracetitulka"/>
    <w:rsid w:val="009F24BD"/>
    <w:rPr>
      <w:b/>
      <w:bCs/>
      <w:sz w:val="36"/>
      <w:szCs w:val="36"/>
    </w:rPr>
  </w:style>
  <w:style w:type="character" w:styleId="Odkaznakomentr">
    <w:name w:val="annotation reference"/>
    <w:basedOn w:val="Predvolenpsmoodseku"/>
    <w:uiPriority w:val="99"/>
    <w:semiHidden/>
    <w:unhideWhenUsed/>
    <w:rsid w:val="00D8087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8087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D8087B"/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D8087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D8087B"/>
    <w:rPr>
      <w:b/>
      <w:bCs/>
    </w:rPr>
  </w:style>
  <w:style w:type="paragraph" w:customStyle="1" w:styleId="Popistabulka">
    <w:name w:val="Popis tabulka"/>
    <w:basedOn w:val="Normlny"/>
    <w:link w:val="PopistabulkaChar"/>
    <w:qFormat/>
    <w:rsid w:val="00055597"/>
    <w:pPr>
      <w:ind w:firstLine="0"/>
    </w:pPr>
    <w:rPr>
      <w:i/>
      <w:iCs/>
      <w:sz w:val="22"/>
      <w:szCs w:val="22"/>
    </w:rPr>
  </w:style>
  <w:style w:type="character" w:customStyle="1" w:styleId="PopistabulkaChar">
    <w:name w:val="Popis tabulka Char"/>
    <w:basedOn w:val="Predvolenpsmoodseku"/>
    <w:link w:val="Popistabulka"/>
    <w:rsid w:val="00055597"/>
    <w:rPr>
      <w:i/>
      <w:iCs/>
      <w:sz w:val="22"/>
      <w:szCs w:val="22"/>
    </w:rPr>
  </w:style>
  <w:style w:type="character" w:styleId="PouitHypertextovPrepojenie">
    <w:name w:val="FollowedHyperlink"/>
    <w:basedOn w:val="Predvolenpsmoodseku"/>
    <w:semiHidden/>
    <w:unhideWhenUsed/>
    <w:rsid w:val="00F969B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2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2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5654">
          <w:marLeft w:val="0"/>
          <w:marRight w:val="0"/>
          <w:marTop w:val="0"/>
          <w:marBottom w:val="225"/>
          <w:divBdr>
            <w:top w:val="single" w:sz="6" w:space="8" w:color="DDDDDD"/>
            <w:left w:val="single" w:sz="6" w:space="8" w:color="DDDDDD"/>
            <w:bottom w:val="single" w:sz="6" w:space="8" w:color="DDDDDD"/>
            <w:right w:val="single" w:sz="6" w:space="8" w:color="DDDDDD"/>
          </w:divBdr>
          <w:divsChild>
            <w:div w:id="367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8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5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34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443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906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487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8/08/relationships/commentsExtensible" Target="commentsExtensible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s://www.sciencedirect.com/science/article/pii/S0010482516303031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55AE5C92-D3F5-478B-934C-721B3F8AD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15</Pages>
  <Words>2732</Words>
  <Characters>15578</Characters>
  <Application>Microsoft Office Word</Application>
  <DocSecurity>0</DocSecurity>
  <Lines>129</Lines>
  <Paragraphs>36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UNIVERZITA KONŠTANTÍNA FILOZOFA V NITRE</vt:lpstr>
    </vt:vector>
  </TitlesOfParts>
  <Company>UKF FPV Nitra</Company>
  <LinksUpToDate>false</LinksUpToDate>
  <CharactersWithSpaces>18274</CharactersWithSpaces>
  <SharedDoc>false</SharedDoc>
  <HLinks>
    <vt:vector size="48" baseType="variant">
      <vt:variant>
        <vt:i4>6357047</vt:i4>
      </vt:variant>
      <vt:variant>
        <vt:i4>42</vt:i4>
      </vt:variant>
      <vt:variant>
        <vt:i4>0</vt:i4>
      </vt:variant>
      <vt:variant>
        <vt:i4>5</vt:i4>
      </vt:variant>
      <vt:variant>
        <vt:lpwstr>http://mcmb.mcmb.sk/ESF/tvorba</vt:lpwstr>
      </vt:variant>
      <vt:variant>
        <vt:lpwstr/>
      </vt:variant>
      <vt:variant>
        <vt:i4>458769</vt:i4>
      </vt:variant>
      <vt:variant>
        <vt:i4>39</vt:i4>
      </vt:variant>
      <vt:variant>
        <vt:i4>0</vt:i4>
      </vt:variant>
      <vt:variant>
        <vt:i4>5</vt:i4>
      </vt:variant>
      <vt:variant>
        <vt:lpwstr>&lt;http://www2.statpedu.sk/ buxus/generate page.php _page_ id=649.html</vt:lpwstr>
      </vt:variant>
      <vt:variant>
        <vt:lpwstr> pedagogickyproces</vt:lpwstr>
      </vt:variant>
      <vt:variant>
        <vt:i4>137631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684595</vt:lpwstr>
      </vt:variant>
      <vt:variant>
        <vt:i4>137631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684594</vt:lpwstr>
      </vt:variant>
      <vt:variant>
        <vt:i4>137631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684593</vt:lpwstr>
      </vt:variant>
      <vt:variant>
        <vt:i4>13763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684592</vt:lpwstr>
      </vt:variant>
      <vt:variant>
        <vt:i4>13763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684591</vt:lpwstr>
      </vt:variant>
      <vt:variant>
        <vt:i4>13763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6845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KONŠTANTÍNA FILOZOFA V NITRE</dc:title>
  <dc:creator>Maria</dc:creator>
  <cp:lastModifiedBy>Johana Heneková</cp:lastModifiedBy>
  <cp:revision>129</cp:revision>
  <cp:lastPrinted>2013-02-28T09:04:00Z</cp:lastPrinted>
  <dcterms:created xsi:type="dcterms:W3CDTF">2022-03-23T13:05:00Z</dcterms:created>
  <dcterms:modified xsi:type="dcterms:W3CDTF">2023-10-25T18:31:00Z</dcterms:modified>
</cp:coreProperties>
</file>